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04785FE9" w:rsidR="00A0160F" w:rsidRPr="003F55A5" w:rsidRDefault="00413CE6" w:rsidP="003D786B">
      <w:r w:rsidRPr="003F55A5">
        <w:fldChar w:fldCharType="begin"/>
      </w:r>
      <w:r w:rsidRPr="003F55A5">
        <w:instrText xml:space="preserve"> INCLUDEPICTURE "http://www.sapc.org.za/sapc/wp-content/uploads/2018/02/UCTLogo1.jpg" \* MERGEFORMATINET </w:instrText>
      </w:r>
      <w:r w:rsidRPr="003F55A5">
        <w:fldChar w:fldCharType="separate"/>
      </w:r>
      <w:r w:rsidR="00CE7920">
        <w:rPr>
          <w:noProof/>
        </w:rPr>
        <w:fldChar w:fldCharType="begin"/>
      </w:r>
      <w:r w:rsidR="00CE7920">
        <w:rPr>
          <w:noProof/>
        </w:rPr>
        <w:instrText xml:space="preserve"> INCLUDEPICTURE  "http://www.sapc.org.za/sapc/wp-content/uploads/2018/02/UCTLogo1.jpg"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www.sapc.org.za/sapc</w:instrText>
      </w:r>
      <w:r w:rsidR="0063731D">
        <w:rPr>
          <w:noProof/>
        </w:rPr>
        <w:instrText>/wp-content/uploads/2018/02/UCTLogo1.jpg" \* MERGEFORMATINET</w:instrText>
      </w:r>
      <w:r w:rsidR="0063731D">
        <w:rPr>
          <w:noProof/>
        </w:rPr>
        <w:instrText xml:space="preserve"> </w:instrText>
      </w:r>
      <w:r w:rsidR="0063731D">
        <w:rPr>
          <w:noProof/>
        </w:rPr>
        <w:fldChar w:fldCharType="separate"/>
      </w:r>
      <w:r w:rsidR="0063731D">
        <w:rPr>
          <w:noProof/>
        </w:rPr>
        <w:pict w14:anchorId="3F7B9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35pt;height:387.6pt">
            <v:imagedata r:id="rId9" r:href="rId10"/>
          </v:shape>
        </w:pict>
      </w:r>
      <w:r w:rsidR="0063731D">
        <w:rPr>
          <w:noProof/>
        </w:rPr>
        <w:fldChar w:fldCharType="end"/>
      </w:r>
      <w:r w:rsidR="00CE7920">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63731D"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6D66CE">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63731D">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63731D">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63731D">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63731D">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63731D">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63731D">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63731D">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63731D">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63731D">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63731D">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63731D">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63731D">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63731D">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63731D">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63731D">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63731D">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63731D">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63731D">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63731D">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63731D">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63731D">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63731D">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63731D">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63731D">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63731D">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63731D">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63731D">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63731D">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63731D">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63731D">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63731D">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63731D">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63731D">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63731D">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63731D">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63731D">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63731D">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63731D">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63731D">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63731D">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63731D">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63731D">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63731D">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63731D">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63731D">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63731D">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63731D">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63731D">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63731D">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63731D">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63731D">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63731D">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63731D">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63731D">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63731D">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63731D">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63731D">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63731D">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63731D">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63731D">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63731D">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63731D">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63731D">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63731D">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63731D">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63731D">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63731D">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63731D">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63731D">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63731D">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36E05C37"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63731D"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63731D"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23314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23314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23314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23314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23314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23314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23314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23314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233150"/>
      <w:r>
        <w:t>Introduction</w:t>
      </w:r>
      <w:bookmarkEnd w:id="14"/>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233151"/>
      <w:r>
        <w:t>The Fundamental Particles</w:t>
      </w:r>
      <w:bookmarkEnd w:id="15"/>
      <w:bookmarkEnd w:id="16"/>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2822D8E3" w:rsidR="00221373" w:rsidRDefault="00221373" w:rsidP="003D786B">
      <w:pPr>
        <w:pStyle w:val="Caption"/>
      </w:pPr>
      <w:bookmarkStart w:id="17" w:name="_Ref2454688"/>
      <w:bookmarkStart w:id="18"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lastRenderedPageBreak/>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 xml:space="preserve">Top </w:t>
            </w:r>
            <w:r>
              <w:lastRenderedPageBreak/>
              <w:t>(t)</w:t>
            </w:r>
          </w:p>
        </w:tc>
        <w:tc>
          <w:tcPr>
            <w:tcW w:w="1053" w:type="dxa"/>
            <w:vAlign w:val="top"/>
          </w:tcPr>
          <w:p w14:paraId="578B9D09" w14:textId="1C238848" w:rsidR="008A52C2" w:rsidRDefault="00221373" w:rsidP="003D786B">
            <w:r>
              <w:lastRenderedPageBreak/>
              <w:t>+2</w:t>
            </w:r>
            <w:r>
              <w:lastRenderedPageBreak/>
              <w:t>/3</w:t>
            </w:r>
          </w:p>
        </w:tc>
        <w:tc>
          <w:tcPr>
            <w:tcW w:w="1410" w:type="dxa"/>
            <w:vAlign w:val="top"/>
          </w:tcPr>
          <w:p w14:paraId="2214422E" w14:textId="704ED02A" w:rsidR="008A52C2" w:rsidRDefault="00221373" w:rsidP="003D786B">
            <w:r>
              <w:lastRenderedPageBreak/>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233152"/>
      <w:r>
        <w:t>The Fundamental Forces</w:t>
      </w:r>
      <w:bookmarkEnd w:id="19"/>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233153"/>
      <w:r>
        <w:t>The Higgs Boson</w:t>
      </w:r>
      <w:bookmarkEnd w:id="20"/>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233154"/>
      <w:r>
        <w:t>Standard Model Vertices</w:t>
      </w:r>
      <w:bookmarkEnd w:id="21"/>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78E6899E" w:rsidR="004A4671" w:rsidRDefault="004A4671" w:rsidP="003D786B">
      <w:r>
        <w:fldChar w:fldCharType="begin"/>
      </w:r>
      <w:r>
        <w:instrText xml:space="preserve"> INCLUDEPICTURE "https://upload.wikimedia.org/wikipedia/commons/7/75/Standard_Model_Feynman_Diagram_Vertices.png" \* MERGEFORMATINET </w:instrText>
      </w:r>
      <w:r>
        <w:fldChar w:fldCharType="separate"/>
      </w:r>
      <w:r w:rsidR="00CE7920">
        <w:rPr>
          <w:noProof/>
        </w:rPr>
        <w:fldChar w:fldCharType="begin"/>
      </w:r>
      <w:r w:rsidR="00CE7920">
        <w:rPr>
          <w:noProof/>
        </w:rPr>
        <w:instrText xml:space="preserve"> INCLUDEPICTURE  "https://upload.wikimedia.org/wikipedia/commons/7/75/Standard_Model_Feynman_Diagram_Vertices.png"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s://upload.wikimedia.o</w:instrText>
      </w:r>
      <w:r w:rsidR="0063731D">
        <w:rPr>
          <w:noProof/>
        </w:rPr>
        <w:instrText>rg/wikipedia/commons/7/75/Standard_Model_Feynman_Diagram_Vertices.png" \* MERGEFORMATINET</w:instrText>
      </w:r>
      <w:r w:rsidR="0063731D">
        <w:rPr>
          <w:noProof/>
        </w:rPr>
        <w:instrText xml:space="preserve"> </w:instrText>
      </w:r>
      <w:r w:rsidR="0063731D">
        <w:rPr>
          <w:noProof/>
        </w:rPr>
        <w:fldChar w:fldCharType="separate"/>
      </w:r>
      <w:r w:rsidR="00312F40">
        <w:rPr>
          <w:noProof/>
        </w:rPr>
        <w:pict w14:anchorId="6D55D968">
          <v:shape id="_x0000_i1026" type="#_x0000_t75" style="width:425pt;height:435.25pt">
            <v:imagedata r:id="rId15" r:href="rId16"/>
          </v:shape>
        </w:pict>
      </w:r>
      <w:r w:rsidR="0063731D">
        <w:rPr>
          <w:noProof/>
        </w:rPr>
        <w:fldChar w:fldCharType="end"/>
      </w:r>
      <w:r w:rsidR="00CE7920">
        <w:rPr>
          <w:noProof/>
        </w:rPr>
        <w:fldChar w:fldCharType="end"/>
      </w:r>
      <w:r>
        <w:fldChar w:fldCharType="end"/>
      </w:r>
    </w:p>
    <w:p w14:paraId="1D5BDCEC" w14:textId="55928B57" w:rsidR="004A4671" w:rsidRDefault="004A4671" w:rsidP="003D786B">
      <w:pPr>
        <w:pStyle w:val="Caption"/>
        <w:rPr>
          <w:szCs w:val="24"/>
        </w:rPr>
      </w:pPr>
      <w:bookmarkStart w:id="22"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233155"/>
      <w:r>
        <w:t>Interactions of Particles with Matter</w:t>
      </w:r>
      <w:bookmarkEnd w:id="23"/>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233156"/>
      <w:r>
        <w:t>The Bethe-Bloch Curve</w:t>
      </w:r>
      <w:bookmarkEnd w:id="24"/>
      <w:bookmarkEnd w:id="25"/>
      <w:bookmarkEnd w:id="26"/>
      <w:bookmarkEnd w:id="27"/>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63731D"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A74EFB" w:rsidR="00CC7117" w:rsidRDefault="00CC7117" w:rsidP="003D786B">
      <w:pPr>
        <w:pStyle w:val="Caption"/>
      </w:pPr>
      <w:bookmarkStart w:id="28" w:name="_Ref535605965"/>
      <w:bookmarkStart w:id="29"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25ED70" w:rsidR="00CC7117" w:rsidRPr="00C34125" w:rsidRDefault="00CC7117" w:rsidP="003D786B">
      <w:pPr>
        <w:pStyle w:val="Caption"/>
      </w:pPr>
      <w:bookmarkStart w:id="30" w:name="_Ref535605991"/>
      <w:bookmarkStart w:id="31"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233157"/>
      <w:r>
        <w:t>Transition Radiation</w:t>
      </w:r>
      <w:bookmarkEnd w:id="32"/>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233158"/>
      <w:r>
        <w:t>The Quark Gluon Plasma</w:t>
      </w:r>
      <w:r w:rsidR="00DC1D3B">
        <w:t xml:space="preserve"> (QGP)</w:t>
      </w:r>
      <w:bookmarkEnd w:id="33"/>
    </w:p>
    <w:p w14:paraId="63AB6D18" w14:textId="7EA66870" w:rsidR="007A0A35" w:rsidRDefault="007A0A35" w:rsidP="00DC1D3B">
      <w:pPr>
        <w:pStyle w:val="Heading3"/>
      </w:pPr>
      <w:bookmarkStart w:id="34" w:name="_Toc1023315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233160"/>
      <w:r>
        <w:lastRenderedPageBreak/>
        <w:t>Introduction to QGP</w:t>
      </w:r>
      <w:bookmarkEnd w:id="35"/>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1001D8F" w:rsidR="00DC70C5" w:rsidRDefault="008470BF" w:rsidP="003D786B">
      <w:pPr>
        <w:pStyle w:val="Caption"/>
      </w:pPr>
      <w:bookmarkStart w:id="36" w:name="_Ref1466788"/>
      <w:bookmarkStart w:id="37"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7"/>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6D4ADE0" w:rsidR="00A7402C" w:rsidRDefault="00167EFD" w:rsidP="003D786B">
      <w:r>
        <w:fldChar w:fldCharType="begin"/>
      </w:r>
      <w:r>
        <w:instrText xml:space="preserve"> INCLUDEPICTURE "https://upload.wikimedia.org/wikipedia/commons/thumb/b/bc/QCDphasediagram.svg/1024px-QCDphasediagram.svg.png" \* MERGEFORMATINET </w:instrText>
      </w:r>
      <w:r>
        <w:fldChar w:fldCharType="separate"/>
      </w:r>
      <w:r w:rsidR="00CE7920">
        <w:rPr>
          <w:noProof/>
        </w:rPr>
        <w:fldChar w:fldCharType="begin"/>
      </w:r>
      <w:r w:rsidR="00CE7920">
        <w:rPr>
          <w:noProof/>
        </w:rPr>
        <w:instrText xml:space="preserve"> INCLUDEPICTURE  "https://upload.wikimedia.org/wikipedia/commons/thumb/b/bc/QCDphasediagram.svg/1024px-QCDphasediagram.svg.png"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s://upload.wikimedia.org/wikipedia/commons/thumb/b/bc/QCDphasediagram.svg/1024px-QCDphasediagram.svg.png" \* MERGEFORMAT</w:instrText>
      </w:r>
      <w:r w:rsidR="0063731D">
        <w:rPr>
          <w:noProof/>
        </w:rPr>
        <w:instrText>INET</w:instrText>
      </w:r>
      <w:r w:rsidR="0063731D">
        <w:rPr>
          <w:noProof/>
        </w:rPr>
        <w:instrText xml:space="preserve"> </w:instrText>
      </w:r>
      <w:r w:rsidR="0063731D">
        <w:rPr>
          <w:noProof/>
        </w:rPr>
        <w:fldChar w:fldCharType="separate"/>
      </w:r>
      <w:r w:rsidR="00312F40">
        <w:rPr>
          <w:noProof/>
        </w:rPr>
        <w:pict w14:anchorId="73B74677">
          <v:shape id="_x0000_i1027" type="#_x0000_t75" style="width:424.5pt;height:302.95pt">
            <v:imagedata r:id="rId20" r:href="rId21"/>
          </v:shape>
        </w:pict>
      </w:r>
      <w:r w:rsidR="0063731D">
        <w:rPr>
          <w:noProof/>
        </w:rPr>
        <w:fldChar w:fldCharType="end"/>
      </w:r>
      <w:r w:rsidR="00CE7920">
        <w:rPr>
          <w:noProof/>
        </w:rPr>
        <w:fldChar w:fldCharType="end"/>
      </w:r>
      <w:r>
        <w:fldChar w:fldCharType="end"/>
      </w:r>
    </w:p>
    <w:p w14:paraId="3D326D02" w14:textId="4CE054FC" w:rsidR="00167EFD" w:rsidRDefault="00A7402C" w:rsidP="003D786B">
      <w:pPr>
        <w:pStyle w:val="Caption"/>
        <w:rPr>
          <w:szCs w:val="24"/>
        </w:rPr>
      </w:pPr>
      <w:bookmarkStart w:id="38" w:name="_Ref1468789"/>
      <w:bookmarkStart w:id="39"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23316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5FDCDE1C" w:rsidR="00EC589C" w:rsidRDefault="00EC589C" w:rsidP="003D786B">
      <w:r>
        <w:lastRenderedPageBreak/>
        <w:fldChar w:fldCharType="begin"/>
      </w:r>
      <w:r>
        <w:instrText xml:space="preserve"> INCLUDEPICTURE "http://www.ctc.cam.ac.uk/images/contentpics/outreach/cp_universe_chronology_large.jpg" \* MERGEFORMATINET </w:instrText>
      </w:r>
      <w:r>
        <w:fldChar w:fldCharType="separate"/>
      </w:r>
      <w:r w:rsidR="00CE7920">
        <w:rPr>
          <w:noProof/>
        </w:rPr>
        <w:fldChar w:fldCharType="begin"/>
      </w:r>
      <w:r w:rsidR="00CE7920">
        <w:rPr>
          <w:noProof/>
        </w:rPr>
        <w:instrText xml:space="preserve"> INCLUDEPICTURE  "http://www.ctc.cam.ac.uk/images/contentpics/outreach/cp_universe_chronology_large.jpg"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www.ctc.cam.ac.uk/images/contentpics/outreach/cp_universe_chronology_large.jpg" \* MERGEFORMATINET</w:instrText>
      </w:r>
      <w:r w:rsidR="0063731D">
        <w:rPr>
          <w:noProof/>
        </w:rPr>
        <w:instrText xml:space="preserve"> </w:instrText>
      </w:r>
      <w:r w:rsidR="0063731D">
        <w:rPr>
          <w:noProof/>
        </w:rPr>
        <w:fldChar w:fldCharType="separate"/>
      </w:r>
      <w:r w:rsidR="00312F40">
        <w:rPr>
          <w:noProof/>
        </w:rPr>
        <w:pict w14:anchorId="07A325AA">
          <v:shape id="_x0000_i1028" type="#_x0000_t75" style="width:425pt;height:604.05pt">
            <v:imagedata r:id="rId22" r:href="rId23"/>
          </v:shape>
        </w:pict>
      </w:r>
      <w:r w:rsidR="0063731D">
        <w:rPr>
          <w:noProof/>
        </w:rPr>
        <w:fldChar w:fldCharType="end"/>
      </w:r>
      <w:r w:rsidR="00CE7920">
        <w:rPr>
          <w:noProof/>
        </w:rPr>
        <w:fldChar w:fldCharType="end"/>
      </w:r>
      <w:r>
        <w:fldChar w:fldCharType="end"/>
      </w:r>
    </w:p>
    <w:p w14:paraId="6B02BFB6" w14:textId="2381387B" w:rsidR="00681C9C" w:rsidRPr="00526165" w:rsidRDefault="00EC589C" w:rsidP="003D786B">
      <w:pPr>
        <w:pStyle w:val="Caption"/>
        <w:rPr>
          <w:szCs w:val="24"/>
        </w:rPr>
      </w:pPr>
      <w:bookmarkStart w:id="41"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233162"/>
      <w:r>
        <w:lastRenderedPageBreak/>
        <w:t>The CERN Experiment</w:t>
      </w:r>
      <w:bookmarkEnd w:id="42"/>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233163"/>
      <w:r>
        <w:t>Hardware</w:t>
      </w:r>
      <w:bookmarkEnd w:id="43"/>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8677A83" w:rsidR="00DC6D27" w:rsidRDefault="007B290E" w:rsidP="003D786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CE7920">
        <w:rPr>
          <w:noProof/>
        </w:rPr>
        <w:fldChar w:fldCharType="begin"/>
      </w:r>
      <w:r w:rsidR="00CE7920">
        <w:rPr>
          <w:noProof/>
        </w:rPr>
        <w:instrText xml:space="preserve"> INCLUDEPICTURE  "https://www.symmetrymagazine.org/sites/default/files/styles/2015_hero/public/images/standard/LHC_map-s.jpg?itok=UXbYWaVW"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s://www.symmetrymagazine.org/sites/default/files/styles/2015_hero/public/images/standard/LHC_map-s.jpg?itok=UXbYWaV</w:instrText>
      </w:r>
      <w:r w:rsidR="0063731D">
        <w:rPr>
          <w:noProof/>
        </w:rPr>
        <w:instrText>W" \* MERGEFORMATINET</w:instrText>
      </w:r>
      <w:r w:rsidR="0063731D">
        <w:rPr>
          <w:noProof/>
        </w:rPr>
        <w:instrText xml:space="preserve"> </w:instrText>
      </w:r>
      <w:r w:rsidR="0063731D">
        <w:rPr>
          <w:noProof/>
        </w:rPr>
        <w:fldChar w:fldCharType="separate"/>
      </w:r>
      <w:r w:rsidR="00312F40">
        <w:rPr>
          <w:noProof/>
        </w:rPr>
        <w:pict w14:anchorId="7891089D">
          <v:shape id="_x0000_i1029" type="#_x0000_t75" style="width:424.05pt;height:238.45pt">
            <v:imagedata r:id="rId24" r:href="rId25"/>
          </v:shape>
        </w:pict>
      </w:r>
      <w:r w:rsidR="0063731D">
        <w:rPr>
          <w:noProof/>
        </w:rPr>
        <w:fldChar w:fldCharType="end"/>
      </w:r>
      <w:r w:rsidR="00CE7920">
        <w:rPr>
          <w:noProof/>
        </w:rPr>
        <w:fldChar w:fldCharType="end"/>
      </w:r>
      <w:r w:rsidRPr="007B290E">
        <w:fldChar w:fldCharType="end"/>
      </w:r>
    </w:p>
    <w:p w14:paraId="1F96F7B4" w14:textId="138CB70D" w:rsidR="007B290E" w:rsidRPr="009D376C" w:rsidRDefault="00DC6D27" w:rsidP="003D786B">
      <w:pPr>
        <w:pStyle w:val="Caption"/>
      </w:pPr>
      <w:bookmarkStart w:id="44" w:name="_Ref536289914"/>
      <w:bookmarkStart w:id="45"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725CA860" w:rsidR="00172CCF" w:rsidRDefault="00F42297" w:rsidP="003D786B">
      <w:r>
        <w:fldChar w:fldCharType="begin"/>
      </w:r>
      <w:r>
        <w:instrText xml:space="preserve"> INCLUDEPICTURE "https://www.lhc-closer.es/webapp/files/1435153339_c198796447bb0ebc42927e1da733d86a.jpg" \* MERGEFORMATINET </w:instrText>
      </w:r>
      <w:r>
        <w:fldChar w:fldCharType="separate"/>
      </w:r>
      <w:r w:rsidR="00CE7920">
        <w:rPr>
          <w:noProof/>
        </w:rPr>
        <w:fldChar w:fldCharType="begin"/>
      </w:r>
      <w:r w:rsidR="00CE7920">
        <w:rPr>
          <w:noProof/>
        </w:rPr>
        <w:instrText xml:space="preserve"> INCLUDEPICTURE  "https://www.lhc-closer.es/webapp/files/1435153339_c198796447bb0ebc42927e1da733d86a.jpg"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s://www.lhc-closer.es/webapp/files/1435153339_c198796447bb0ebc42927e1da733d86a.jpg" \* MERGEFORMATINET</w:instrText>
      </w:r>
      <w:r w:rsidR="0063731D">
        <w:rPr>
          <w:noProof/>
        </w:rPr>
        <w:instrText xml:space="preserve"> </w:instrText>
      </w:r>
      <w:r w:rsidR="0063731D">
        <w:rPr>
          <w:noProof/>
        </w:rPr>
        <w:fldChar w:fldCharType="separate"/>
      </w:r>
      <w:r w:rsidR="0063731D">
        <w:rPr>
          <w:noProof/>
        </w:rPr>
        <w:pict w14:anchorId="616171EE">
          <v:shape id="_x0000_i1030" type="#_x0000_t75" style="width:367.5pt;height:150.1pt">
            <v:imagedata r:id="rId26" r:href="rId27"/>
          </v:shape>
        </w:pict>
      </w:r>
      <w:r w:rsidR="0063731D">
        <w:rPr>
          <w:noProof/>
        </w:rPr>
        <w:fldChar w:fldCharType="end"/>
      </w:r>
      <w:r w:rsidR="00CE7920">
        <w:rPr>
          <w:noProof/>
        </w:rPr>
        <w:fldChar w:fldCharType="end"/>
      </w:r>
      <w:r>
        <w:fldChar w:fldCharType="end"/>
      </w:r>
    </w:p>
    <w:p w14:paraId="53044E4F" w14:textId="2E493CD8" w:rsidR="00F42297" w:rsidRDefault="00172CCF" w:rsidP="003D786B">
      <w:pPr>
        <w:pStyle w:val="Caption"/>
      </w:pPr>
      <w:bookmarkStart w:id="47"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63731D"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BDE0069" w:rsidR="00923AF0" w:rsidRPr="00923AF0" w:rsidRDefault="00C35C83" w:rsidP="003D786B">
      <w:pPr>
        <w:pStyle w:val="Caption"/>
      </w:pPr>
      <w:bookmarkStart w:id="48" w:name="_Ref536345361"/>
      <w:bookmarkStart w:id="49"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49"/>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23316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23316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26D49559" w:rsidR="004A3A1C" w:rsidRDefault="004A3A1C" w:rsidP="003D786B">
      <w:r>
        <w:fldChar w:fldCharType="begin"/>
      </w:r>
      <w:r>
        <w:instrText xml:space="preserve"> INCLUDEPICTURE "https://cds.cern.ch/record/2302924/files/ALICE-3D-Run2-General-WithoutITSinlay-NoName-v0-2017-05-11-B+W.png?subformat=icon-1440" \* MERGEFORMATINET </w:instrText>
      </w:r>
      <w:r>
        <w:fldChar w:fldCharType="separate"/>
      </w:r>
      <w:r w:rsidR="00CE7920">
        <w:rPr>
          <w:noProof/>
        </w:rPr>
        <w:fldChar w:fldCharType="begin"/>
      </w:r>
      <w:r w:rsidR="00CE7920">
        <w:rPr>
          <w:noProof/>
        </w:rPr>
        <w:instrText xml:space="preserve"> INCLUDEPICTURE  "https://cds.cern.ch/record/2302924/files/ALICE-3D-Run2-General-WithoutITSinlay-NoName-v0-2017-05-11-B+W.png?subformat=icon-1440"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w:instrText>
      </w:r>
      <w:r w:rsidR="0063731D">
        <w:rPr>
          <w:noProof/>
        </w:rPr>
        <w:instrText>CLUDEPICTURE  "https://cds.cern.ch/record/2302924/files/ALICE-3D-Run2-General-WithoutITSinlay-NoName-v0-2017-05-11-B+W.png?subformat=icon-1440" \* MERGEFORMATINET</w:instrText>
      </w:r>
      <w:r w:rsidR="0063731D">
        <w:rPr>
          <w:noProof/>
        </w:rPr>
        <w:instrText xml:space="preserve"> </w:instrText>
      </w:r>
      <w:r w:rsidR="0063731D">
        <w:rPr>
          <w:noProof/>
        </w:rPr>
        <w:fldChar w:fldCharType="separate"/>
      </w:r>
      <w:r w:rsidR="00312F40">
        <w:rPr>
          <w:noProof/>
        </w:rPr>
        <w:pict w14:anchorId="74A2EE51">
          <v:shape id="_x0000_i1031" type="#_x0000_t75" style="width:425pt;height:239.85pt">
            <v:imagedata r:id="rId29" r:href="rId30"/>
          </v:shape>
        </w:pict>
      </w:r>
      <w:r w:rsidR="0063731D">
        <w:rPr>
          <w:noProof/>
        </w:rPr>
        <w:fldChar w:fldCharType="end"/>
      </w:r>
      <w:r w:rsidR="00CE7920">
        <w:rPr>
          <w:noProof/>
        </w:rPr>
        <w:fldChar w:fldCharType="end"/>
      </w:r>
      <w:r>
        <w:fldChar w:fldCharType="end"/>
      </w:r>
    </w:p>
    <w:p w14:paraId="03249B2F" w14:textId="279D8AEB" w:rsidR="004A3A1C" w:rsidRDefault="004A3A1C" w:rsidP="003D786B">
      <w:pPr>
        <w:pStyle w:val="Caption"/>
        <w:rPr>
          <w:szCs w:val="24"/>
        </w:rPr>
      </w:pPr>
      <w:bookmarkStart w:id="53" w:name="_Ref1640608"/>
      <w:bookmarkStart w:id="54"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13BD2DF" w:rsidR="00591091" w:rsidRDefault="00591091" w:rsidP="003D786B">
      <w:pPr>
        <w:pStyle w:val="Caption"/>
      </w:pPr>
      <w:bookmarkStart w:id="55" w:name="_Ref1808661"/>
      <w:bookmarkStart w:id="56"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6"/>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w:t>
      </w:r>
      <w:r w:rsidR="00457577">
        <w:lastRenderedPageBreak/>
        <w:t>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E0521F" w:rsidR="00B87B89" w:rsidRDefault="00B87B89" w:rsidP="003D786B">
      <w:pPr>
        <w:pStyle w:val="Caption"/>
      </w:pPr>
      <w:bookmarkStart w:id="57" w:name="_Ref1809267"/>
      <w:bookmarkStart w:id="58"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8"/>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46F7AA9" w:rsidR="00095F16" w:rsidRDefault="00095F16" w:rsidP="003D786B">
      <w:pPr>
        <w:pStyle w:val="Caption"/>
      </w:pPr>
      <w:bookmarkStart w:id="59" w:name="_Ref1809501"/>
      <w:bookmarkStart w:id="60" w:name="_Toc10233242"/>
      <w:r>
        <w:lastRenderedPageBreak/>
        <w:t xml:space="preserve">Figure </w:t>
      </w:r>
      <w:r>
        <w:fldChar w:fldCharType="begin"/>
      </w:r>
      <w:r>
        <w:instrText xml:space="preserve"> SEQ Figure \* ARABIC </w:instrText>
      </w:r>
      <w:r>
        <w:fldChar w:fldCharType="separate"/>
      </w:r>
      <w:r w:rsidR="00E03486">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C2358F8" w:rsidR="00BF0CCE" w:rsidRDefault="00BF0CCE" w:rsidP="003D786B">
      <w:pPr>
        <w:pStyle w:val="Caption"/>
      </w:pPr>
      <w:bookmarkStart w:id="61" w:name="_Ref1809680"/>
      <w:bookmarkStart w:id="62"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2"/>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202718" w:rsidR="00ED6CAC" w:rsidRDefault="00ED6CAC" w:rsidP="003D786B">
      <w:pPr>
        <w:pStyle w:val="Caption"/>
      </w:pPr>
      <w:bookmarkStart w:id="63" w:name="_Ref1810007"/>
      <w:bookmarkStart w:id="64"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4"/>
    </w:p>
    <w:p w14:paraId="5B881C1B" w14:textId="3454664E" w:rsidR="006F312E" w:rsidRDefault="006F312E" w:rsidP="003D786B"/>
    <w:p w14:paraId="24E595C7" w14:textId="3BA91E67"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91B8DE3" w:rsidR="005703E0" w:rsidRDefault="005703E0" w:rsidP="003D786B">
      <w:pPr>
        <w:pStyle w:val="Caption"/>
      </w:pPr>
      <w:bookmarkStart w:id="65" w:name="_Ref1810272"/>
      <w:bookmarkStart w:id="66"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6"/>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35DD917" w:rsidR="005703E0" w:rsidRDefault="005703E0" w:rsidP="003D786B">
      <w:pPr>
        <w:pStyle w:val="Caption"/>
      </w:pPr>
      <w:bookmarkStart w:id="67" w:name="_Ref1810282"/>
      <w:bookmarkStart w:id="68"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7"/>
      <w:r>
        <w:t>: ALICE E</w:t>
      </w:r>
      <w:r w:rsidR="00960225">
        <w:t>M</w:t>
      </w:r>
      <w:r>
        <w:t xml:space="preserve">Cal </w:t>
      </w:r>
      <w:sdt>
        <w:sdtPr>
          <w:id w:val="-186365771"/>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8"/>
    </w:p>
    <w:p w14:paraId="7577B443" w14:textId="1FF2E743" w:rsidR="00D031AF" w:rsidRDefault="00D031AF" w:rsidP="003D786B"/>
    <w:p w14:paraId="449EB81A" w14:textId="72B5C438"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B2F6B4" w:rsidR="00BA74B6" w:rsidRDefault="00BA74B6" w:rsidP="003D786B">
      <w:pPr>
        <w:pStyle w:val="Caption"/>
      </w:pPr>
      <w:bookmarkStart w:id="69" w:name="_Ref1810984"/>
      <w:bookmarkStart w:id="70"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0"/>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23316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233168"/>
      <w:r>
        <w:t>A Note on Geometry</w:t>
      </w:r>
      <w:bookmarkEnd w:id="73"/>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10B7B717" w:rsidR="00CE6A9D" w:rsidRDefault="00CE6A9D" w:rsidP="003D786B">
      <w:r>
        <w:fldChar w:fldCharType="begin"/>
      </w:r>
      <w:r>
        <w:instrText xml:space="preserve"> INCLUDEPICTURE "https://root.cern.ch/root/htmldoc/guides/users-guide/pictures/030001A9.png" \* MERGEFORMATINET </w:instrText>
      </w:r>
      <w:r>
        <w:fldChar w:fldCharType="separate"/>
      </w:r>
      <w:r w:rsidR="00CE7920">
        <w:rPr>
          <w:noProof/>
        </w:rPr>
        <w:fldChar w:fldCharType="begin"/>
      </w:r>
      <w:r w:rsidR="00CE7920">
        <w:rPr>
          <w:noProof/>
        </w:rPr>
        <w:instrText xml:space="preserve"> INCLUDEPICTURE  "https://root.cern.ch/root/htmldoc/guides/users-guide/pictures/030001A9.png"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s://root.cern.ch/root/htmldoc/guides/users-guide/pictures/0300</w:instrText>
      </w:r>
      <w:r w:rsidR="0063731D">
        <w:rPr>
          <w:noProof/>
        </w:rPr>
        <w:instrText>01A9.png" \* MERGEFORMATINET</w:instrText>
      </w:r>
      <w:r w:rsidR="0063731D">
        <w:rPr>
          <w:noProof/>
        </w:rPr>
        <w:instrText xml:space="preserve"> </w:instrText>
      </w:r>
      <w:r w:rsidR="0063731D">
        <w:rPr>
          <w:noProof/>
        </w:rPr>
        <w:fldChar w:fldCharType="separate"/>
      </w:r>
      <w:r w:rsidR="0063731D">
        <w:rPr>
          <w:noProof/>
        </w:rPr>
        <w:pict w14:anchorId="7380011D">
          <v:shape id="_x0000_i1032" type="#_x0000_t75" style="width:229.55pt;height:198.7pt">
            <v:imagedata r:id="rId42" r:href="rId43"/>
          </v:shape>
        </w:pict>
      </w:r>
      <w:r w:rsidR="0063731D">
        <w:rPr>
          <w:noProof/>
        </w:rPr>
        <w:fldChar w:fldCharType="end"/>
      </w:r>
      <w:r w:rsidR="00CE7920">
        <w:rPr>
          <w:noProof/>
        </w:rPr>
        <w:fldChar w:fldCharType="end"/>
      </w:r>
      <w:r>
        <w:fldChar w:fldCharType="end"/>
      </w:r>
    </w:p>
    <w:p w14:paraId="086E1E56" w14:textId="67E51F9A" w:rsidR="00CE6A9D" w:rsidRDefault="00CE6A9D" w:rsidP="003D786B">
      <w:pPr>
        <w:pStyle w:val="Caption"/>
        <w:rPr>
          <w:szCs w:val="24"/>
        </w:rPr>
      </w:pPr>
      <w:bookmarkStart w:id="74" w:name="_Ref1821989"/>
      <w:bookmarkStart w:id="75"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233169"/>
      <w:r>
        <w:t>TRD Design Synopsis</w:t>
      </w:r>
      <w:bookmarkEnd w:id="77"/>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233170"/>
      <w:r>
        <w:t>Particle Identification in the TRD</w:t>
      </w:r>
      <w:bookmarkEnd w:id="80"/>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66C7DAA1" w:rsidR="00E63666" w:rsidRDefault="00E63666" w:rsidP="003D786B">
      <w:pPr>
        <w:pStyle w:val="Caption"/>
      </w:pPr>
      <w:bookmarkStart w:id="81" w:name="_Ref2341738"/>
      <w:bookmarkStart w:id="82" w:name="_Ref2341732"/>
      <w:bookmarkStart w:id="83"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22171124" w:rsidR="0018593A" w:rsidRDefault="0018593A" w:rsidP="003D786B">
      <w:pPr>
        <w:pStyle w:val="Caption"/>
      </w:pPr>
      <w:bookmarkStart w:id="84" w:name="_Ref2346142"/>
      <w:bookmarkStart w:id="85"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08BE098" w:rsidR="005148D0" w:rsidRDefault="00617C9D" w:rsidP="003D786B">
      <w:pPr>
        <w:pStyle w:val="Caption"/>
        <w:rPr>
          <w:lang w:val="en-GB"/>
        </w:rPr>
      </w:pPr>
      <w:bookmarkStart w:id="87" w:name="_Toc10233251"/>
      <w:r>
        <w:t xml:space="preserve">Figure </w:t>
      </w:r>
      <w:r>
        <w:fldChar w:fldCharType="begin"/>
      </w:r>
      <w:r>
        <w:instrText xml:space="preserve"> SEQ Figure \* ARABIC </w:instrText>
      </w:r>
      <w:r>
        <w:fldChar w:fldCharType="separate"/>
      </w:r>
      <w:r w:rsidR="00E03486">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4AC126D8" w:rsidR="00794727" w:rsidRDefault="00794727" w:rsidP="003D786B">
      <w:pPr>
        <w:pStyle w:val="Caption"/>
      </w:pPr>
      <w:bookmarkStart w:id="88" w:name="_Ref2347109"/>
      <w:bookmarkStart w:id="89"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8"/>
      <w:r>
        <w:t xml:space="preserve">: Normalised distribution of charge deposition for electrons and pions in a single TRD chamber </w:t>
      </w:r>
      <w:sdt>
        <w:sdtPr>
          <w:id w:val="1691882484"/>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9AD74A5" w:rsidR="00FA6D39" w:rsidRDefault="00DF6D24" w:rsidP="003D786B">
      <w:pPr>
        <w:pStyle w:val="Caption"/>
      </w:pPr>
      <w:bookmarkStart w:id="90" w:name="_Ref2452346"/>
      <w:bookmarkStart w:id="91"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741B844" w:rsidR="006537E0" w:rsidRPr="006537E0" w:rsidRDefault="006537E0" w:rsidP="003D786B">
      <w:pPr>
        <w:pStyle w:val="Caption"/>
      </w:pPr>
      <w:bookmarkStart w:id="92" w:name="_Ref2453057"/>
      <w:bookmarkStart w:id="93"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23317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23317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233173"/>
      <w:r w:rsidR="00FD46A1">
        <w:lastRenderedPageBreak/>
        <w:t>Deep Learning within the Context of Artificial Intelligence and Machine Learning</w:t>
      </w:r>
      <w:bookmarkEnd w:id="96"/>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23317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233175"/>
      <w:r>
        <w:t>Rosenblatt’s Perceptron</w:t>
      </w:r>
      <w:bookmarkEnd w:id="98"/>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233176"/>
      <w:r>
        <w:t>Deep Feedforward Neural Networks</w:t>
      </w:r>
      <w:bookmarkEnd w:id="99"/>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63731D"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63731D"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63731D"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A1D504" w:rsidR="00254AA6" w:rsidRDefault="00154E7B" w:rsidP="003D786B">
      <w:pPr>
        <w:pStyle w:val="Caption"/>
      </w:pPr>
      <w:bookmarkStart w:id="100" w:name="_Ref535606052"/>
      <w:bookmarkStart w:id="101"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63731D"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63731D"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23317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63731D"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63731D"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63731D"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7E79E158" w:rsidR="00627630" w:rsidRDefault="00C21F7B" w:rsidP="003D786B">
      <w:r>
        <w:fldChar w:fldCharType="begin"/>
      </w:r>
      <w:r>
        <w:instrText xml:space="preserve"> INCLUDEPICTURE "https://upload.wikimedia.org/wikipedia/commons/thumb/f/f8/L1_and_L2_balls.svg/2000px-L1_and_L2_balls.svg.png" \* MERGEFORMATINET </w:instrText>
      </w:r>
      <w:r>
        <w:fldChar w:fldCharType="separate"/>
      </w:r>
      <w:r w:rsidR="00CE7920">
        <w:rPr>
          <w:noProof/>
        </w:rPr>
        <w:fldChar w:fldCharType="begin"/>
      </w:r>
      <w:r w:rsidR="00CE7920">
        <w:rPr>
          <w:noProof/>
        </w:rPr>
        <w:instrText xml:space="preserve"> INCLUDEPICTURE  "https://upload.wikimedia.org/wikipedia/commons/thumb/f/f8/L1_and_L2_balls.svg/2000px-L1_and_L2_balls.svg.png" \* MERGEFORMATINET </w:instrText>
      </w:r>
      <w:r w:rsidR="00CE7920">
        <w:rPr>
          <w:noProof/>
        </w:rPr>
        <w:fldChar w:fldCharType="separate"/>
      </w:r>
      <w:r w:rsidR="0063731D">
        <w:rPr>
          <w:noProof/>
        </w:rPr>
        <w:fldChar w:fldCharType="begin"/>
      </w:r>
      <w:r w:rsidR="0063731D">
        <w:rPr>
          <w:noProof/>
        </w:rPr>
        <w:instrText xml:space="preserve"> </w:instrText>
      </w:r>
      <w:r w:rsidR="0063731D">
        <w:rPr>
          <w:noProof/>
        </w:rPr>
        <w:instrText>INCLUDEPICTURE  "https://upload.wikimedia.org/wikipedia/commons/thumb/f/f8/L1_and_L2_balls.svg/2000px-L1_and_L2_balls.svg.png" \* MERGEFORMATINET</w:instrText>
      </w:r>
      <w:r w:rsidR="0063731D">
        <w:rPr>
          <w:noProof/>
        </w:rPr>
        <w:instrText xml:space="preserve"> </w:instrText>
      </w:r>
      <w:r w:rsidR="0063731D">
        <w:rPr>
          <w:noProof/>
        </w:rPr>
        <w:fldChar w:fldCharType="separate"/>
      </w:r>
      <w:r w:rsidR="00312F40">
        <w:rPr>
          <w:noProof/>
        </w:rPr>
        <w:pict w14:anchorId="4B81E402">
          <v:shape id="_x0000_i1033" type="#_x0000_t75" style="width:424.5pt;height:191.2pt">
            <v:imagedata r:id="rId51" r:href="rId52"/>
          </v:shape>
        </w:pict>
      </w:r>
      <w:r w:rsidR="0063731D">
        <w:rPr>
          <w:noProof/>
        </w:rPr>
        <w:fldChar w:fldCharType="end"/>
      </w:r>
      <w:r w:rsidR="00CE7920">
        <w:rPr>
          <w:noProof/>
        </w:rPr>
        <w:fldChar w:fldCharType="end"/>
      </w:r>
      <w:r>
        <w:fldChar w:fldCharType="end"/>
      </w:r>
    </w:p>
    <w:p w14:paraId="10ED0837" w14:textId="0EF09E01" w:rsidR="00BC2180" w:rsidRDefault="00627630" w:rsidP="003D786B">
      <w:pPr>
        <w:pStyle w:val="Caption"/>
      </w:pPr>
      <w:bookmarkStart w:id="103" w:name="_Ref2954990"/>
      <w:bookmarkStart w:id="104"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63731D"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63731D"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63731D"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63731D"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233178"/>
      <w:r>
        <w:lastRenderedPageBreak/>
        <w:t>Convolutional Neural Networks</w:t>
      </w:r>
      <w:bookmarkEnd w:id="106"/>
    </w:p>
    <w:p w14:paraId="1B441A2D" w14:textId="78E80C6C" w:rsidR="00772D97" w:rsidRDefault="00772D97" w:rsidP="00772D97">
      <w:pPr>
        <w:pStyle w:val="Heading3"/>
      </w:pPr>
      <w:bookmarkStart w:id="107" w:name="_Toc1023317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63731D"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63731D"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23318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7443814" w:rsidR="002F3FF5" w:rsidRDefault="002F3FF5" w:rsidP="003D786B">
      <w:pPr>
        <w:pStyle w:val="Caption"/>
        <w:rPr>
          <w:noProof/>
        </w:rPr>
      </w:pPr>
      <w:bookmarkStart w:id="109" w:name="_Ref3036196"/>
      <w:bookmarkStart w:id="110"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23318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63731D"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73A1E86" w:rsidR="000D69B5" w:rsidRPr="00194AFD" w:rsidRDefault="000D69B5" w:rsidP="003D786B">
      <w:pPr>
        <w:pStyle w:val="Caption"/>
      </w:pPr>
      <w:bookmarkStart w:id="112" w:name="_Ref9362798"/>
      <w:bookmarkStart w:id="113"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23318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23318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AD15180" w:rsidR="00642AC9" w:rsidRDefault="00642AC9" w:rsidP="003D786B">
      <w:pPr>
        <w:pStyle w:val="Caption"/>
      </w:pPr>
      <w:bookmarkStart w:id="116" w:name="_Toc10233259"/>
      <w:r>
        <w:t xml:space="preserve">Figure </w:t>
      </w:r>
      <w:r>
        <w:fldChar w:fldCharType="begin"/>
      </w:r>
      <w:r>
        <w:instrText xml:space="preserve"> SEQ Figure \* ARABIC </w:instrText>
      </w:r>
      <w:r>
        <w:fldChar w:fldCharType="separate"/>
      </w:r>
      <w:r w:rsidR="00E03486">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63731D"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63731D"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74A355A" w:rsidR="00353902" w:rsidRDefault="00353902" w:rsidP="003D786B">
      <w:pPr>
        <w:pStyle w:val="Caption"/>
      </w:pPr>
      <w:bookmarkStart w:id="117"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63731D"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233184"/>
      <w:r>
        <w:lastRenderedPageBreak/>
        <w:t>Generative Models</w:t>
      </w:r>
      <w:bookmarkEnd w:id="118"/>
    </w:p>
    <w:p w14:paraId="6F76F0FF" w14:textId="12BD037D" w:rsidR="00EF451E" w:rsidRP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End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4BCAFBE4" w14:textId="4E8050BB" w:rsidR="004F4443" w:rsidRDefault="004F4443" w:rsidP="00610E4A">
      <w:pPr>
        <w:pStyle w:val="Heading3"/>
      </w:pPr>
      <w:bookmarkStart w:id="119" w:name="_Toc10233185"/>
      <w:r>
        <w:t>Variational Autoencoders</w:t>
      </w:r>
      <w:bookmarkEnd w:id="119"/>
    </w:p>
    <w:p w14:paraId="0FBC3C43" w14:textId="25DBFF86" w:rsidR="00CC7576" w:rsidRDefault="00CC7576" w:rsidP="003D786B">
      <w:r>
        <w:t>Variational Autoencoders (VAEs) are models trained via gradient-based methods that are based on learned approximate inference.</w:t>
      </w:r>
    </w:p>
    <w:p w14:paraId="03E684A3" w14:textId="2F932E6F" w:rsidR="00CC7576" w:rsidRDefault="00CC7576" w:rsidP="003D786B"/>
    <w:p w14:paraId="3C69316A" w14:textId="11627A63" w:rsidR="00CC7576" w:rsidRDefault="00CC7576" w:rsidP="003D786B">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3D786B"/>
    <w:p w14:paraId="284F2A93" w14:textId="20BEC2F5" w:rsidR="00875591" w:rsidRDefault="00875591" w:rsidP="003D786B">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5149F5CA" w14:textId="6F1E5A4B" w:rsidR="00AD6C10" w:rsidRDefault="00AD6C10" w:rsidP="003D786B"/>
    <w:p w14:paraId="7A7AEB79" w14:textId="77777777" w:rsidR="00AD6C10" w:rsidRDefault="00AD6C10" w:rsidP="003D786B"/>
    <w:p w14:paraId="2EFE3671" w14:textId="10511FB2" w:rsidR="00CC1CB1" w:rsidRDefault="00CC1CB1" w:rsidP="003D786B"/>
    <w:p w14:paraId="1339A145" w14:textId="77777777" w:rsidR="00CC1CB1" w:rsidRDefault="00CC1CB1"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0" w:name="_Toc10233186"/>
      <w:r>
        <w:lastRenderedPageBreak/>
        <w:t>Generative Adversarial Networks</w:t>
      </w:r>
      <w:bookmarkEnd w:id="120"/>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1" w:name="_Toc10233187"/>
      <w:r>
        <w:lastRenderedPageBreak/>
        <w:t>Statistic</w:t>
      </w:r>
      <w:r w:rsidR="00F527C9">
        <w:t>al Tests</w:t>
      </w:r>
      <w:bookmarkEnd w:id="121"/>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2" w:name="_Toc10233188"/>
      <w:r>
        <w:lastRenderedPageBreak/>
        <w:t>Hypotheses</w:t>
      </w:r>
      <w:bookmarkEnd w:id="122"/>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End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486FDF02" w14:textId="0624B341" w:rsidR="005668EF" w:rsidRDefault="004D2622" w:rsidP="003D786B">
      <w:pPr>
        <w:pStyle w:val="Caption"/>
      </w:pPr>
      <w:bookmarkStart w:id="123" w:name="_Ref10230097"/>
      <w:bookmarkStart w:id="124" w:name="_Toc10233261"/>
      <w:bookmarkStart w:id="125"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4"/>
      <w:bookmarkEnd w:id="125"/>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63731D"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26"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26"/>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r>
        <w:t>Statistical Tests for Particle Selection</w:t>
      </w:r>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7" w:name="_Toc10233189"/>
      <w:r>
        <w:lastRenderedPageBreak/>
        <w:t>Data</w:t>
      </w:r>
      <w:bookmarkEnd w:id="127"/>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28" w:name="_Toc10233190"/>
      <w:r>
        <w:lastRenderedPageBreak/>
        <w:t>LHC Runs Used</w:t>
      </w:r>
      <w:bookmarkEnd w:id="128"/>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29" w:name="_Toc10233191"/>
      <w:r>
        <w:t>Data Structure</w:t>
      </w:r>
      <w:bookmarkEnd w:id="129"/>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0" w:name="_Toc10233192"/>
      <w:r>
        <w:t>Graphical Overview</w:t>
      </w:r>
      <w:r w:rsidR="00E021A3">
        <w:t xml:space="preserve"> of Data</w:t>
      </w:r>
      <w:bookmarkEnd w:id="130"/>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1" w:name="_Toc10233193"/>
      <w:r>
        <w:t>Electron and Pion Counts per Run</w:t>
      </w:r>
      <w:bookmarkEnd w:id="131"/>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2" w:name="_Toc10233194"/>
      <w:r>
        <w:t>Bethe Bloch Curve per Run for Electrons and Pions</w:t>
      </w:r>
      <w:bookmarkEnd w:id="132"/>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3" w:name="_Toc10233195"/>
      <w:r>
        <w:t>nσ Electron per Run for Electrons and Pions</w:t>
      </w:r>
      <w:bookmarkEnd w:id="133"/>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4" w:name="_Toc10233196"/>
      <w:r w:rsidRPr="000A198C">
        <w:lastRenderedPageBreak/>
        <w:t>Methods</w:t>
      </w:r>
      <w:bookmarkEnd w:id="134"/>
    </w:p>
    <w:p w14:paraId="3AE5E0F7" w14:textId="5DEA632A" w:rsidR="0049598E" w:rsidRDefault="00274E20" w:rsidP="003D786B">
      <w:r>
        <w:br w:type="page"/>
      </w:r>
    </w:p>
    <w:p w14:paraId="69C55209" w14:textId="4B98E01F" w:rsidR="0049598E" w:rsidRDefault="0049598E" w:rsidP="00E74772">
      <w:pPr>
        <w:pStyle w:val="Heading2"/>
      </w:pPr>
      <w:bookmarkStart w:id="135" w:name="_Toc10233197"/>
      <w:r>
        <w:lastRenderedPageBreak/>
        <w:t>Data Pre</w:t>
      </w:r>
      <w:r w:rsidR="00931351">
        <w:t>-</w:t>
      </w:r>
      <w:r>
        <w:t>processing for Deep Learning</w:t>
      </w:r>
      <w:bookmarkEnd w:id="135"/>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8">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D8FA3D5" w:rsidR="0049598E" w:rsidRDefault="00FD31C2" w:rsidP="003D786B">
      <w:pPr>
        <w:pStyle w:val="Caption"/>
        <w:rPr>
          <w:lang w:val="en-GB" w:eastAsia="en-GB"/>
        </w:rPr>
      </w:pPr>
      <w:bookmarkStart w:id="136"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6"/>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37" w:name="_Toc10233198"/>
      <w:r>
        <w:t>Deep Learning for Particle Identification</w:t>
      </w:r>
      <w:bookmarkEnd w:id="137"/>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38" w:name="_Toc10233199"/>
      <w:r>
        <w:t>Feed forward neural networks</w:t>
      </w:r>
      <w:bookmarkEnd w:id="138"/>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39" w:name="_Toc10233200"/>
      <w:r>
        <w:t>2D Convolutional Neural Networks</w:t>
      </w:r>
      <w:bookmarkEnd w:id="139"/>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lastRenderedPageBreak/>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0" w:name="_Toc10233201"/>
      <w:r>
        <w:t>Recurrent Neural Networks</w:t>
      </w:r>
      <w:bookmarkEnd w:id="140"/>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1" w:name="_Toc10233202"/>
      <w:r>
        <w:lastRenderedPageBreak/>
        <w:t>Results</w:t>
      </w:r>
      <w:bookmarkEnd w:id="141"/>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2" w:name="_Toc10233203"/>
      <w:r>
        <w:lastRenderedPageBreak/>
        <w:t>Deep Learning for Particle Identification</w:t>
      </w:r>
      <w:bookmarkEnd w:id="142"/>
    </w:p>
    <w:p w14:paraId="1A1AE047" w14:textId="2F42E336" w:rsidR="002B2E4A" w:rsidRDefault="002B2E4A" w:rsidP="002B2E4A">
      <w:pPr>
        <w:pStyle w:val="Heading3"/>
      </w:pPr>
      <w:bookmarkStart w:id="143" w:name="_Ref10115012"/>
      <w:bookmarkStart w:id="144" w:name="_Toc10233204"/>
      <w:r>
        <w:t>Feed forward neural networks</w:t>
      </w:r>
      <w:bookmarkEnd w:id="143"/>
      <w:bookmarkEnd w:id="144"/>
    </w:p>
    <w:p w14:paraId="34134ADC" w14:textId="23AA7206" w:rsidR="000A144D" w:rsidRPr="000A144D" w:rsidRDefault="000A144D" w:rsidP="000A144D">
      <w:pPr>
        <w:pStyle w:val="Heading4"/>
      </w:pPr>
      <w:bookmarkStart w:id="145" w:name="_Ref10115088"/>
      <w:r>
        <w:t>Model 1</w:t>
      </w:r>
      <w:bookmarkEnd w:id="145"/>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6" w:name="_Ref10116374"/>
      <w:r>
        <w:t>Stage 1</w:t>
      </w:r>
      <w:bookmarkEnd w:id="146"/>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47" w:name="_Ref10138965"/>
      <w:r>
        <w:t>Stage 3</w:t>
      </w:r>
      <w:bookmarkEnd w:id="147"/>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48" w:name="_Ref10154200"/>
      <w:r>
        <w:lastRenderedPageBreak/>
        <w:t>Stage 4</w:t>
      </w:r>
      <w:bookmarkEnd w:id="148"/>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49" w:name="_Toc10233205"/>
      <w:r>
        <w:t>Convolutional Neural Networks</w:t>
      </w:r>
      <w:bookmarkEnd w:id="149"/>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 xml:space="preserve">Stage </w:t>
      </w:r>
      <w:r>
        <w:t>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5EE9710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bookmarkStart w:id="150" w:name="_GoBack"/>
      <w:bookmarkEnd w:id="150"/>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1" w:name="_Toc10233206"/>
      <w:r>
        <w:lastRenderedPageBreak/>
        <w:t>Discussion</w:t>
      </w:r>
      <w:bookmarkEnd w:id="151"/>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2" w:name="_Toc10233207"/>
      <w:r>
        <w:lastRenderedPageBreak/>
        <w:t>Conclusion</w:t>
      </w:r>
      <w:bookmarkEnd w:id="152"/>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3"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53"/>
        </w:p>
        <w:sdt>
          <w:sdtPr>
            <w:id w:val="111145805"/>
            <w:bibliography/>
          </w:sdtPr>
          <w:sdtEnd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100"/>
          <w:headerReference w:type="default" r:id="rId101"/>
          <w:footerReference w:type="even" r:id="rId102"/>
          <w:footerReference w:type="default" r:id="rId103"/>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4" w:name="_Toc10233209"/>
      <w:r>
        <w:lastRenderedPageBreak/>
        <w:t>Appendices</w:t>
      </w:r>
      <w:bookmarkEnd w:id="154"/>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63731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5" w:name="_Toc10233210"/>
      <w:bookmarkStart w:id="156" w:name="_Toc10233267"/>
      <w:bookmarkStart w:id="157" w:name="_Toc10233410"/>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3D786B">
      <w:bookmarkStart w:id="158" w:name="create-a-bethe-bloch-function"/>
      <w:bookmarkEnd w:id="158"/>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59" w:name="_Toc10233211"/>
      <w:bookmarkStart w:id="160" w:name="_Toc10233268"/>
      <w:bookmarkStart w:id="161" w:name="_Toc10233411"/>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2" w:name="for-binary-classification"/>
      <w:bookmarkEnd w:id="16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3" w:name="_Toc10233212"/>
      <w:bookmarkStart w:id="164" w:name="_Toc10233269"/>
      <w:bookmarkStart w:id="165" w:name="_Toc10233412"/>
      <w:r>
        <w:lastRenderedPageBreak/>
        <w:t>Appendix C: The Anatomy Of An AliROOT Analysis Task</w:t>
      </w:r>
      <w:bookmarkEnd w:id="163"/>
      <w:bookmarkEnd w:id="164"/>
      <w:bookmarkEnd w:id="165"/>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66" w:name="_Toc10233213"/>
      <w:bookmarkStart w:id="167" w:name="_Toc10233270"/>
      <w:bookmarkStart w:id="168" w:name="_Toc10233413"/>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0233214"/>
      <w:r>
        <w:t>Software Environment</w:t>
      </w:r>
      <w:bookmarkEnd w:id="169"/>
    </w:p>
    <w:p w14:paraId="2BBED82F" w14:textId="77777777" w:rsidR="002778E8" w:rsidRDefault="002778E8" w:rsidP="002778E8">
      <w:pPr>
        <w:pStyle w:val="Heading3"/>
      </w:pPr>
      <w:bookmarkStart w:id="170" w:name="_Toc10233215"/>
      <w:r>
        <w:t>AiROOT</w:t>
      </w:r>
      <w:bookmarkEnd w:id="170"/>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1" w:name="_Toc10233216"/>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2" w:name="_Toc10233217"/>
      <w:r>
        <w:t>ROOTR</w:t>
      </w:r>
      <w:bookmarkEnd w:id="172"/>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3" w:name="_Toc10233218"/>
      <w:r>
        <w:t>Keras &amp; Tensorflow</w:t>
      </w:r>
      <w:bookmarkEnd w:id="173"/>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4" w:name="_Toc10233219"/>
      <w:r>
        <w:t>Utilities</w:t>
      </w:r>
      <w:bookmarkEnd w:id="174"/>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5" w:name="_Toc10233220"/>
      <w:r>
        <w:t>Python</w:t>
      </w:r>
      <w:bookmarkEnd w:id="175"/>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76" w:name="_Toc10233221"/>
      <w:bookmarkStart w:id="177" w:name="_Toc10233271"/>
      <w:bookmarkStart w:id="178" w:name="_Toc10233414"/>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9" w:name="_Ref2512518"/>
      <w:bookmarkStart w:id="180"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9"/>
      <w:r>
        <w:t xml:space="preserve">: MonALISA Alice grid monitoring site, user jobs at url: </w:t>
      </w:r>
      <w:hyperlink r:id="rId109" w:history="1">
        <w:r w:rsidRPr="009A3BBC">
          <w:rPr>
            <w:rStyle w:val="Hyperlink"/>
          </w:rPr>
          <w:t>https://alimonitor.cern.ch/users/jobs.jsp</w:t>
        </w:r>
        <w:bookmarkEnd w:id="180"/>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1" w:name="_Ref2512676"/>
      <w:bookmarkStart w:id="182"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1"/>
      <w:r>
        <w:t xml:space="preserve">: User working directory structure on MonALISA at url: </w:t>
      </w:r>
      <w:hyperlink r:id="rId111" w:anchor="/alice/cern.ch/user/c/cviljoen" w:history="1">
        <w:r w:rsidRPr="009A3BBC">
          <w:rPr>
            <w:rStyle w:val="Hyperlink"/>
          </w:rPr>
          <w:t>https://alimonitor.cern.ch/catalogue/#/alice/cern.ch/user/c/cviljoen</w:t>
        </w:r>
        <w:bookmarkEnd w:id="182"/>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482557" cy="3399836"/>
                    </a:xfrm>
                    <a:prstGeom prst="rect">
                      <a:avLst/>
                    </a:prstGeom>
                  </pic:spPr>
                </pic:pic>
              </a:graphicData>
            </a:graphic>
          </wp:inline>
        </w:drawing>
      </w:r>
    </w:p>
    <w:p w14:paraId="03BCD92D" w14:textId="5EA8BDED" w:rsidR="002778E8" w:rsidRDefault="002778E8" w:rsidP="003D786B">
      <w:pPr>
        <w:pStyle w:val="Caption"/>
      </w:pPr>
      <w:bookmarkStart w:id="183" w:name="_Ref2512863"/>
      <w:bookmarkStart w:id="184"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3"/>
      <w:r>
        <w:t>: Tracking the status of subjobs of a master-job, by clicking on the process id (PID)</w:t>
      </w:r>
      <w:bookmarkEnd w:id="184"/>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subjob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486015" cy="3586986"/>
                    </a:xfrm>
                    <a:prstGeom prst="rect">
                      <a:avLst/>
                    </a:prstGeom>
                  </pic:spPr>
                </pic:pic>
              </a:graphicData>
            </a:graphic>
          </wp:inline>
        </w:drawing>
      </w:r>
    </w:p>
    <w:p w14:paraId="4B7A8E0A" w14:textId="07A65D20" w:rsidR="00E74772" w:rsidRDefault="002778E8" w:rsidP="003D786B">
      <w:pPr>
        <w:pStyle w:val="Caption"/>
      </w:pPr>
      <w:bookmarkStart w:id="185" w:name="_Ref2513121"/>
      <w:bookmarkStart w:id="186"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5"/>
      <w:r>
        <w:t>: Example trace of a subjob on MonALISA</w:t>
      </w:r>
      <w:bookmarkEnd w:id="186"/>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87" w:name="_Toc10233222"/>
      <w:bookmarkStart w:id="188" w:name="_Toc10233272"/>
      <w:bookmarkStart w:id="189" w:name="_Toc10233415"/>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0233223"/>
      <w:r>
        <w:t>Running Digits Extract Task on AliEn Grid</w:t>
      </w:r>
      <w:bookmarkEnd w:id="190"/>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1" w:name="_Toc10233224"/>
      <w:r>
        <w:t>Data Extraction from WLCG</w:t>
      </w:r>
      <w:bookmarkEnd w:id="191"/>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14"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2" w:name="_Toc10233225"/>
      <w:r>
        <w:t>Data Quality Assessment and Descriptive Statistics</w:t>
      </w:r>
      <w:bookmarkEnd w:id="192"/>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3" w:name="_Toc10233226"/>
      <w:r>
        <w:t>File Merging and Conversion of Python Dictionaries to JSON Objects</w:t>
      </w:r>
      <w:bookmarkEnd w:id="193"/>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4" w:name="_Toc10233227"/>
      <w:r>
        <w:t>Loading JSON Files into R Environment and Data Wrangling for Deep Learning</w:t>
      </w:r>
      <w:bookmarkEnd w:id="194"/>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5" w:name="_Toc10233228"/>
      <w:r>
        <w:t>UCT HPC Cluster</w:t>
      </w:r>
      <w:bookmarkEnd w:id="195"/>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CE7920" w:rsidRDefault="00CE7920" w:rsidP="009463C2">
      <w:pPr>
        <w:pStyle w:val="Centred"/>
      </w:pPr>
      <w:r>
        <w:rPr>
          <w:rStyle w:val="CommentReference"/>
        </w:rPr>
        <w:annotationRef/>
      </w:r>
      <w:r>
        <w:t>Sauli 1978</w:t>
      </w:r>
    </w:p>
    <w:p w14:paraId="47708870" w14:textId="77777777" w:rsidR="00CE7920" w:rsidRDefault="00CE7920" w:rsidP="009463C2">
      <w:pPr>
        <w:pStyle w:val="Centred"/>
      </w:pPr>
      <w:r>
        <w:t>Blum, Riegler, Rolandi</w:t>
      </w:r>
    </w:p>
    <w:p w14:paraId="432F1CE2" w14:textId="77777777" w:rsidR="00CE7920" w:rsidRDefault="00CE7920" w:rsidP="009463C2">
      <w:pPr>
        <w:pStyle w:val="Centred"/>
      </w:pPr>
      <w:r>
        <w:t>De/dx bethe bloche</w:t>
      </w:r>
    </w:p>
    <w:p w14:paraId="0173EF09" w14:textId="77777777" w:rsidR="00CE7920" w:rsidRDefault="00CE7920" w:rsidP="009463C2">
      <w:pPr>
        <w:pStyle w:val="Centred"/>
      </w:pPr>
      <w:r>
        <w:t>Data/ signsl descry</w:t>
      </w:r>
    </w:p>
    <w:p w14:paraId="57A5D315" w14:textId="77777777" w:rsidR="00CE7920" w:rsidRDefault="00CE7920" w:rsidP="009463C2">
      <w:pPr>
        <w:pStyle w:val="Centred"/>
      </w:pPr>
      <w:r>
        <w:t>Pid: trd: pionn efficidency 99% electron efficiency for full tracks</w:t>
      </w:r>
    </w:p>
    <w:p w14:paraId="0F9FA9EB" w14:textId="77777777" w:rsidR="00CE7920" w:rsidRDefault="00CE7920" w:rsidP="009463C2">
      <w:pPr>
        <w:pStyle w:val="Centred"/>
      </w:pPr>
      <w:r>
        <w:t>Ideal 6 tracklets per track;</w:t>
      </w:r>
    </w:p>
    <w:p w14:paraId="7B4660C7" w14:textId="77777777" w:rsidR="00CE7920" w:rsidRDefault="00CE7920" w:rsidP="009463C2">
      <w:pPr>
        <w:pStyle w:val="Centred"/>
      </w:pPr>
      <w:r>
        <w:t>Can also look at any track regardless of number of tracklets;</w:t>
      </w:r>
    </w:p>
    <w:p w14:paraId="55FBAC46" w14:textId="77777777" w:rsidR="00CE7920" w:rsidRDefault="00CE7920" w:rsidP="009463C2">
      <w:pPr>
        <w:pStyle w:val="Centred"/>
      </w:pPr>
      <w:r>
        <w:t>Alsolook at distribution of tracklets per track</w:t>
      </w:r>
    </w:p>
    <w:p w14:paraId="0CAE9715" w14:textId="20E6B1DC" w:rsidR="00CE7920" w:rsidRDefault="00CE7920" w:rsidP="003D786B">
      <w:pPr>
        <w:pStyle w:val="CommentText"/>
      </w:pPr>
    </w:p>
  </w:comment>
  <w:comment w:id="76" w:author="Gerhard Viljoen" w:date="2019-02-23T14:21:00Z" w:initials="GV">
    <w:p w14:paraId="6972C65B" w14:textId="664A7723" w:rsidR="00CE7920" w:rsidRDefault="00CE7920"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CE7920" w:rsidRPr="000B2B38" w:rsidRDefault="00CE7920"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CE7920" w:rsidRDefault="00CE7920" w:rsidP="003D786B">
      <w:pPr>
        <w:pStyle w:val="CommentText"/>
      </w:pPr>
      <w:r>
        <w:rPr>
          <w:rStyle w:val="CommentReference"/>
        </w:rPr>
        <w:annotationRef/>
      </w:r>
      <w:r>
        <w:t>There is also a 3 cm drift region in here according to Pachmayer,</w:t>
      </w:r>
    </w:p>
    <w:p w14:paraId="67DDA54F" w14:textId="7418F9C2" w:rsidR="00CE7920" w:rsidRDefault="00CE7920" w:rsidP="003D786B">
      <w:pPr>
        <w:pStyle w:val="CommentText"/>
      </w:pPr>
      <w:r>
        <w:t>Need to figure out where and if part of 4.8cm mentioned</w:t>
      </w:r>
    </w:p>
  </w:comment>
  <w:comment w:id="86" w:author="Gerhard Viljoen" w:date="2019-03-02T21:17:00Z" w:initials="GV">
    <w:p w14:paraId="03532CF8" w14:textId="6A268845" w:rsidR="00CE7920" w:rsidRDefault="00CE7920"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CE7920" w:rsidRDefault="00CE7920"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E0E36" w14:textId="77777777" w:rsidR="0063731D" w:rsidRDefault="0063731D" w:rsidP="003D786B">
      <w:r>
        <w:separator/>
      </w:r>
    </w:p>
    <w:p w14:paraId="51440D86" w14:textId="77777777" w:rsidR="0063731D" w:rsidRDefault="0063731D" w:rsidP="003D786B"/>
    <w:p w14:paraId="3AC7BAB3" w14:textId="77777777" w:rsidR="0063731D" w:rsidRDefault="0063731D" w:rsidP="003D786B"/>
    <w:p w14:paraId="1B5249E2" w14:textId="77777777" w:rsidR="0063731D" w:rsidRDefault="0063731D" w:rsidP="003D786B"/>
    <w:p w14:paraId="3EE9294F" w14:textId="77777777" w:rsidR="0063731D" w:rsidRDefault="0063731D" w:rsidP="003D786B"/>
    <w:p w14:paraId="11E29D1C" w14:textId="77777777" w:rsidR="0063731D" w:rsidRDefault="0063731D" w:rsidP="003D786B"/>
    <w:p w14:paraId="3DB1F3BE" w14:textId="77777777" w:rsidR="0063731D" w:rsidRDefault="0063731D" w:rsidP="003D786B"/>
    <w:p w14:paraId="6EE09F2E" w14:textId="77777777" w:rsidR="0063731D" w:rsidRDefault="0063731D" w:rsidP="003D786B"/>
    <w:p w14:paraId="3A479BC7" w14:textId="77777777" w:rsidR="0063731D" w:rsidRDefault="0063731D" w:rsidP="003D786B"/>
    <w:p w14:paraId="682FE2B4" w14:textId="77777777" w:rsidR="0063731D" w:rsidRDefault="0063731D" w:rsidP="003D786B"/>
    <w:p w14:paraId="10190330" w14:textId="77777777" w:rsidR="0063731D" w:rsidRDefault="0063731D" w:rsidP="003D786B"/>
    <w:p w14:paraId="2A9BFC37" w14:textId="77777777" w:rsidR="0063731D" w:rsidRDefault="0063731D" w:rsidP="003D786B"/>
    <w:p w14:paraId="3D27912A" w14:textId="77777777" w:rsidR="0063731D" w:rsidRDefault="0063731D" w:rsidP="003D786B"/>
    <w:p w14:paraId="31F8C12A" w14:textId="77777777" w:rsidR="0063731D" w:rsidRDefault="0063731D" w:rsidP="003D786B"/>
    <w:p w14:paraId="2F1737FC" w14:textId="77777777" w:rsidR="0063731D" w:rsidRDefault="0063731D" w:rsidP="003D786B"/>
    <w:p w14:paraId="28CB7C37" w14:textId="77777777" w:rsidR="0063731D" w:rsidRDefault="0063731D" w:rsidP="003D786B"/>
    <w:p w14:paraId="21691044" w14:textId="77777777" w:rsidR="0063731D" w:rsidRDefault="0063731D" w:rsidP="003D786B"/>
    <w:p w14:paraId="56A1C2B7" w14:textId="77777777" w:rsidR="0063731D" w:rsidRDefault="0063731D" w:rsidP="003D786B"/>
    <w:p w14:paraId="16B7C14C" w14:textId="77777777" w:rsidR="0063731D" w:rsidRDefault="0063731D" w:rsidP="003D786B"/>
    <w:p w14:paraId="227F39C8" w14:textId="77777777" w:rsidR="0063731D" w:rsidRDefault="0063731D" w:rsidP="003D786B"/>
    <w:p w14:paraId="05D877D7" w14:textId="77777777" w:rsidR="0063731D" w:rsidRDefault="0063731D" w:rsidP="003D786B"/>
    <w:p w14:paraId="5C7A1FD6" w14:textId="77777777" w:rsidR="0063731D" w:rsidRDefault="0063731D" w:rsidP="003D786B"/>
    <w:p w14:paraId="54243F70" w14:textId="77777777" w:rsidR="0063731D" w:rsidRDefault="0063731D" w:rsidP="003D786B"/>
    <w:p w14:paraId="0DA29EB5" w14:textId="77777777" w:rsidR="0063731D" w:rsidRDefault="0063731D" w:rsidP="003D786B"/>
    <w:p w14:paraId="32AF3243" w14:textId="77777777" w:rsidR="0063731D" w:rsidRDefault="0063731D" w:rsidP="003D786B"/>
    <w:p w14:paraId="06280A23" w14:textId="77777777" w:rsidR="0063731D" w:rsidRDefault="0063731D" w:rsidP="003D786B"/>
    <w:p w14:paraId="4919935E" w14:textId="77777777" w:rsidR="0063731D" w:rsidRDefault="0063731D" w:rsidP="003D786B"/>
    <w:p w14:paraId="75374EE4" w14:textId="77777777" w:rsidR="0063731D" w:rsidRDefault="0063731D" w:rsidP="003D786B"/>
    <w:p w14:paraId="65DA878C" w14:textId="77777777" w:rsidR="0063731D" w:rsidRDefault="0063731D" w:rsidP="003D786B"/>
    <w:p w14:paraId="0B8EF67B" w14:textId="77777777" w:rsidR="0063731D" w:rsidRDefault="0063731D" w:rsidP="003D786B"/>
    <w:p w14:paraId="06928063" w14:textId="77777777" w:rsidR="0063731D" w:rsidRDefault="0063731D" w:rsidP="003D786B"/>
    <w:p w14:paraId="3D54162E" w14:textId="77777777" w:rsidR="0063731D" w:rsidRDefault="0063731D" w:rsidP="003D786B"/>
    <w:p w14:paraId="5DE3AFBC" w14:textId="77777777" w:rsidR="0063731D" w:rsidRDefault="0063731D" w:rsidP="003D786B"/>
    <w:p w14:paraId="02D9B503" w14:textId="77777777" w:rsidR="0063731D" w:rsidRDefault="0063731D" w:rsidP="003D786B"/>
    <w:p w14:paraId="7501F546" w14:textId="77777777" w:rsidR="0063731D" w:rsidRDefault="0063731D"/>
  </w:endnote>
  <w:endnote w:type="continuationSeparator" w:id="0">
    <w:p w14:paraId="0ACE33B8" w14:textId="77777777" w:rsidR="0063731D" w:rsidRDefault="0063731D" w:rsidP="003D786B">
      <w:r>
        <w:continuationSeparator/>
      </w:r>
    </w:p>
    <w:p w14:paraId="23A2D6D6" w14:textId="77777777" w:rsidR="0063731D" w:rsidRDefault="0063731D" w:rsidP="003D786B"/>
    <w:p w14:paraId="3918A40A" w14:textId="77777777" w:rsidR="0063731D" w:rsidRDefault="0063731D" w:rsidP="003D786B"/>
    <w:p w14:paraId="0159D460" w14:textId="77777777" w:rsidR="0063731D" w:rsidRDefault="0063731D" w:rsidP="003D786B"/>
    <w:p w14:paraId="6E3517F3" w14:textId="77777777" w:rsidR="0063731D" w:rsidRDefault="0063731D" w:rsidP="003D786B"/>
    <w:p w14:paraId="05E4C483" w14:textId="77777777" w:rsidR="0063731D" w:rsidRDefault="0063731D" w:rsidP="003D786B"/>
    <w:p w14:paraId="34537E94" w14:textId="77777777" w:rsidR="0063731D" w:rsidRDefault="0063731D" w:rsidP="003D786B"/>
    <w:p w14:paraId="022BB4F5" w14:textId="77777777" w:rsidR="0063731D" w:rsidRDefault="0063731D" w:rsidP="003D786B"/>
    <w:p w14:paraId="61C9CF87" w14:textId="77777777" w:rsidR="0063731D" w:rsidRDefault="0063731D" w:rsidP="003D786B"/>
    <w:p w14:paraId="162B548D" w14:textId="77777777" w:rsidR="0063731D" w:rsidRDefault="0063731D" w:rsidP="003D786B"/>
    <w:p w14:paraId="17575BEC" w14:textId="77777777" w:rsidR="0063731D" w:rsidRDefault="0063731D" w:rsidP="003D786B"/>
    <w:p w14:paraId="0D6E3724" w14:textId="77777777" w:rsidR="0063731D" w:rsidRDefault="0063731D" w:rsidP="003D786B"/>
    <w:p w14:paraId="584621B7" w14:textId="77777777" w:rsidR="0063731D" w:rsidRDefault="0063731D" w:rsidP="003D786B"/>
    <w:p w14:paraId="158847D1" w14:textId="77777777" w:rsidR="0063731D" w:rsidRDefault="0063731D" w:rsidP="003D786B"/>
    <w:p w14:paraId="2837EAB4" w14:textId="77777777" w:rsidR="0063731D" w:rsidRDefault="0063731D" w:rsidP="003D786B"/>
    <w:p w14:paraId="0433C3B3" w14:textId="77777777" w:rsidR="0063731D" w:rsidRDefault="0063731D" w:rsidP="003D786B"/>
    <w:p w14:paraId="50E7685E" w14:textId="77777777" w:rsidR="0063731D" w:rsidRDefault="0063731D" w:rsidP="003D786B"/>
    <w:p w14:paraId="589BBCC8" w14:textId="77777777" w:rsidR="0063731D" w:rsidRDefault="0063731D" w:rsidP="003D786B"/>
    <w:p w14:paraId="69A62E4E" w14:textId="77777777" w:rsidR="0063731D" w:rsidRDefault="0063731D" w:rsidP="003D786B"/>
    <w:p w14:paraId="274B4486" w14:textId="77777777" w:rsidR="0063731D" w:rsidRDefault="0063731D" w:rsidP="003D786B"/>
    <w:p w14:paraId="0D908886" w14:textId="77777777" w:rsidR="0063731D" w:rsidRDefault="0063731D" w:rsidP="003D786B"/>
    <w:p w14:paraId="7CD226DC" w14:textId="77777777" w:rsidR="0063731D" w:rsidRDefault="0063731D" w:rsidP="003D786B"/>
    <w:p w14:paraId="2529D03E" w14:textId="77777777" w:rsidR="0063731D" w:rsidRDefault="0063731D" w:rsidP="003D786B"/>
    <w:p w14:paraId="502699FD" w14:textId="77777777" w:rsidR="0063731D" w:rsidRDefault="0063731D" w:rsidP="003D786B"/>
    <w:p w14:paraId="73EE52FA" w14:textId="77777777" w:rsidR="0063731D" w:rsidRDefault="0063731D" w:rsidP="003D786B"/>
    <w:p w14:paraId="18F23962" w14:textId="77777777" w:rsidR="0063731D" w:rsidRDefault="0063731D" w:rsidP="003D786B"/>
    <w:p w14:paraId="1F90221F" w14:textId="77777777" w:rsidR="0063731D" w:rsidRDefault="0063731D" w:rsidP="003D786B"/>
    <w:p w14:paraId="7779B79B" w14:textId="77777777" w:rsidR="0063731D" w:rsidRDefault="0063731D" w:rsidP="003D786B"/>
    <w:p w14:paraId="1385A5EE" w14:textId="77777777" w:rsidR="0063731D" w:rsidRDefault="0063731D" w:rsidP="003D786B"/>
    <w:p w14:paraId="093B4F3D" w14:textId="77777777" w:rsidR="0063731D" w:rsidRDefault="0063731D" w:rsidP="003D786B"/>
    <w:p w14:paraId="435B9E58" w14:textId="77777777" w:rsidR="0063731D" w:rsidRDefault="0063731D" w:rsidP="003D786B"/>
    <w:p w14:paraId="2CD65EE0" w14:textId="77777777" w:rsidR="0063731D" w:rsidRDefault="0063731D" w:rsidP="003D786B"/>
    <w:p w14:paraId="37028719" w14:textId="77777777" w:rsidR="0063731D" w:rsidRDefault="0063731D" w:rsidP="003D786B"/>
    <w:p w14:paraId="7705AE1C" w14:textId="77777777" w:rsidR="0063731D" w:rsidRDefault="0063731D" w:rsidP="003D786B"/>
    <w:p w14:paraId="2FF554D2" w14:textId="77777777" w:rsidR="0063731D" w:rsidRDefault="0063731D" w:rsidP="003D786B"/>
    <w:p w14:paraId="71C3BE73" w14:textId="77777777" w:rsidR="0063731D" w:rsidRDefault="0063731D" w:rsidP="003D786B"/>
    <w:p w14:paraId="7D6E2A86" w14:textId="77777777" w:rsidR="0063731D" w:rsidRDefault="0063731D" w:rsidP="003D786B"/>
    <w:p w14:paraId="0662547D" w14:textId="77777777" w:rsidR="0063731D" w:rsidRDefault="0063731D" w:rsidP="003D786B"/>
    <w:p w14:paraId="054FF1FE" w14:textId="77777777" w:rsidR="0063731D" w:rsidRDefault="006373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DE49A59" w:rsidR="00CE7920" w:rsidRDefault="00CE792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312F40">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72A0DB2" w:rsidR="00CE7920" w:rsidRDefault="00CE7920" w:rsidP="00B424D9">
    <w:pPr>
      <w:pStyle w:val="Footer-Right"/>
    </w:pPr>
    <w:r>
      <w:t xml:space="preserve">Christiaan Gerhardus Viljoen - </w:t>
    </w:r>
    <w:r>
      <w:fldChar w:fldCharType="begin"/>
    </w:r>
    <w:r>
      <w:instrText xml:space="preserve"> DATE  \@ "MMMM yyyy"  \* MERGEFORMAT </w:instrText>
    </w:r>
    <w:r>
      <w:fldChar w:fldCharType="separate"/>
    </w:r>
    <w:r w:rsidR="00312F40">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91B7D" w14:textId="77777777" w:rsidR="0063731D" w:rsidRDefault="0063731D" w:rsidP="003D786B">
      <w:r>
        <w:separator/>
      </w:r>
    </w:p>
    <w:p w14:paraId="0470806D" w14:textId="77777777" w:rsidR="0063731D" w:rsidRDefault="0063731D" w:rsidP="003D786B"/>
    <w:p w14:paraId="6AFB8C5E" w14:textId="77777777" w:rsidR="0063731D" w:rsidRDefault="0063731D" w:rsidP="003D786B"/>
    <w:p w14:paraId="4F44E9E2" w14:textId="77777777" w:rsidR="0063731D" w:rsidRDefault="0063731D" w:rsidP="003D786B"/>
    <w:p w14:paraId="21CD6722" w14:textId="77777777" w:rsidR="0063731D" w:rsidRDefault="0063731D" w:rsidP="003D786B"/>
    <w:p w14:paraId="5FFA49A2" w14:textId="77777777" w:rsidR="0063731D" w:rsidRDefault="0063731D" w:rsidP="003D786B"/>
    <w:p w14:paraId="1FE7B43B" w14:textId="77777777" w:rsidR="0063731D" w:rsidRDefault="0063731D" w:rsidP="003D786B"/>
    <w:p w14:paraId="16F9EFE3" w14:textId="77777777" w:rsidR="0063731D" w:rsidRDefault="0063731D" w:rsidP="003D786B"/>
    <w:p w14:paraId="0D7490A3" w14:textId="77777777" w:rsidR="0063731D" w:rsidRDefault="0063731D" w:rsidP="003D786B"/>
    <w:p w14:paraId="4BDD8765" w14:textId="77777777" w:rsidR="0063731D" w:rsidRDefault="0063731D" w:rsidP="003D786B"/>
    <w:p w14:paraId="0CA000CA" w14:textId="77777777" w:rsidR="0063731D" w:rsidRDefault="0063731D" w:rsidP="003D786B"/>
    <w:p w14:paraId="714B09B7" w14:textId="77777777" w:rsidR="0063731D" w:rsidRDefault="0063731D" w:rsidP="003D786B"/>
    <w:p w14:paraId="66C0A47E" w14:textId="77777777" w:rsidR="0063731D" w:rsidRDefault="0063731D" w:rsidP="003D786B"/>
    <w:p w14:paraId="07736F16" w14:textId="77777777" w:rsidR="0063731D" w:rsidRDefault="0063731D" w:rsidP="003D786B"/>
    <w:p w14:paraId="72795563" w14:textId="77777777" w:rsidR="0063731D" w:rsidRDefault="0063731D" w:rsidP="003D786B"/>
    <w:p w14:paraId="33CDB239" w14:textId="77777777" w:rsidR="0063731D" w:rsidRDefault="0063731D" w:rsidP="003D786B"/>
    <w:p w14:paraId="753B06E7" w14:textId="77777777" w:rsidR="0063731D" w:rsidRDefault="0063731D" w:rsidP="003D786B"/>
    <w:p w14:paraId="7484AFB8" w14:textId="77777777" w:rsidR="0063731D" w:rsidRDefault="0063731D" w:rsidP="003D786B"/>
    <w:p w14:paraId="215623F3" w14:textId="77777777" w:rsidR="0063731D" w:rsidRDefault="0063731D" w:rsidP="003D786B"/>
    <w:p w14:paraId="00ADEFBB" w14:textId="77777777" w:rsidR="0063731D" w:rsidRDefault="0063731D" w:rsidP="003D786B"/>
    <w:p w14:paraId="2BD2933B" w14:textId="77777777" w:rsidR="0063731D" w:rsidRDefault="0063731D" w:rsidP="003D786B"/>
    <w:p w14:paraId="4866FE0C" w14:textId="77777777" w:rsidR="0063731D" w:rsidRDefault="0063731D" w:rsidP="003D786B"/>
    <w:p w14:paraId="322CFFDE" w14:textId="77777777" w:rsidR="0063731D" w:rsidRDefault="0063731D" w:rsidP="003D786B"/>
    <w:p w14:paraId="0360C038" w14:textId="77777777" w:rsidR="0063731D" w:rsidRDefault="0063731D" w:rsidP="003D786B"/>
    <w:p w14:paraId="31BACC48" w14:textId="77777777" w:rsidR="0063731D" w:rsidRDefault="0063731D" w:rsidP="003D786B"/>
    <w:p w14:paraId="663BB8E0" w14:textId="77777777" w:rsidR="0063731D" w:rsidRDefault="0063731D" w:rsidP="003D786B"/>
    <w:p w14:paraId="1C305799" w14:textId="77777777" w:rsidR="0063731D" w:rsidRDefault="0063731D" w:rsidP="003D786B"/>
    <w:p w14:paraId="059D437B" w14:textId="77777777" w:rsidR="0063731D" w:rsidRDefault="0063731D" w:rsidP="003D786B"/>
    <w:p w14:paraId="7D327050" w14:textId="77777777" w:rsidR="0063731D" w:rsidRDefault="0063731D" w:rsidP="003D786B"/>
    <w:p w14:paraId="130BBAD4" w14:textId="77777777" w:rsidR="0063731D" w:rsidRDefault="0063731D" w:rsidP="003D786B"/>
    <w:p w14:paraId="440B23F8" w14:textId="77777777" w:rsidR="0063731D" w:rsidRDefault="0063731D" w:rsidP="003D786B"/>
    <w:p w14:paraId="7A6FA979" w14:textId="77777777" w:rsidR="0063731D" w:rsidRDefault="0063731D" w:rsidP="003D786B"/>
    <w:p w14:paraId="28C572A1" w14:textId="77777777" w:rsidR="0063731D" w:rsidRDefault="0063731D" w:rsidP="003D786B"/>
    <w:p w14:paraId="39CB6514" w14:textId="77777777" w:rsidR="0063731D" w:rsidRDefault="0063731D" w:rsidP="003D786B"/>
    <w:p w14:paraId="4AF17AE5" w14:textId="77777777" w:rsidR="0063731D" w:rsidRDefault="0063731D"/>
  </w:footnote>
  <w:footnote w:type="continuationSeparator" w:id="0">
    <w:p w14:paraId="1FBEF345" w14:textId="77777777" w:rsidR="0063731D" w:rsidRDefault="0063731D" w:rsidP="003D786B">
      <w:r>
        <w:continuationSeparator/>
      </w:r>
    </w:p>
    <w:p w14:paraId="7B876CF6" w14:textId="77777777" w:rsidR="0063731D" w:rsidRDefault="0063731D" w:rsidP="003D786B"/>
    <w:p w14:paraId="156C23D6" w14:textId="77777777" w:rsidR="0063731D" w:rsidRDefault="0063731D" w:rsidP="003D786B"/>
    <w:p w14:paraId="70A795FE" w14:textId="77777777" w:rsidR="0063731D" w:rsidRDefault="0063731D" w:rsidP="003D786B"/>
    <w:p w14:paraId="68321586" w14:textId="77777777" w:rsidR="0063731D" w:rsidRDefault="0063731D" w:rsidP="003D786B"/>
    <w:p w14:paraId="6470B761" w14:textId="77777777" w:rsidR="0063731D" w:rsidRDefault="0063731D" w:rsidP="003D786B"/>
    <w:p w14:paraId="5337EE30" w14:textId="77777777" w:rsidR="0063731D" w:rsidRDefault="0063731D" w:rsidP="003D786B"/>
    <w:p w14:paraId="23B97B22" w14:textId="77777777" w:rsidR="0063731D" w:rsidRDefault="0063731D" w:rsidP="003D786B"/>
    <w:p w14:paraId="1DB59D12" w14:textId="77777777" w:rsidR="0063731D" w:rsidRDefault="0063731D" w:rsidP="003D786B"/>
    <w:p w14:paraId="5B578D96" w14:textId="77777777" w:rsidR="0063731D" w:rsidRDefault="0063731D" w:rsidP="003D786B"/>
    <w:p w14:paraId="48DF895C" w14:textId="77777777" w:rsidR="0063731D" w:rsidRDefault="0063731D" w:rsidP="003D786B"/>
    <w:p w14:paraId="42A56E68" w14:textId="77777777" w:rsidR="0063731D" w:rsidRDefault="0063731D" w:rsidP="003D786B"/>
    <w:p w14:paraId="5F895968" w14:textId="77777777" w:rsidR="0063731D" w:rsidRDefault="0063731D" w:rsidP="003D786B"/>
    <w:p w14:paraId="3337CB84" w14:textId="77777777" w:rsidR="0063731D" w:rsidRDefault="0063731D" w:rsidP="003D786B"/>
    <w:p w14:paraId="7E874D88" w14:textId="77777777" w:rsidR="0063731D" w:rsidRDefault="0063731D" w:rsidP="003D786B"/>
    <w:p w14:paraId="27B65EA8" w14:textId="77777777" w:rsidR="0063731D" w:rsidRDefault="0063731D" w:rsidP="003D786B"/>
    <w:p w14:paraId="1A5A1D70" w14:textId="77777777" w:rsidR="0063731D" w:rsidRDefault="0063731D" w:rsidP="003D786B"/>
    <w:p w14:paraId="0E281354" w14:textId="77777777" w:rsidR="0063731D" w:rsidRDefault="0063731D" w:rsidP="003D786B"/>
    <w:p w14:paraId="327A357D" w14:textId="77777777" w:rsidR="0063731D" w:rsidRDefault="0063731D" w:rsidP="003D786B"/>
    <w:p w14:paraId="1562CA30" w14:textId="77777777" w:rsidR="0063731D" w:rsidRDefault="0063731D" w:rsidP="003D786B"/>
    <w:p w14:paraId="09F35BBF" w14:textId="77777777" w:rsidR="0063731D" w:rsidRDefault="0063731D" w:rsidP="003D786B"/>
    <w:p w14:paraId="58136CBA" w14:textId="77777777" w:rsidR="0063731D" w:rsidRDefault="0063731D" w:rsidP="003D786B"/>
    <w:p w14:paraId="7C3EFA34" w14:textId="77777777" w:rsidR="0063731D" w:rsidRDefault="0063731D" w:rsidP="003D786B"/>
    <w:p w14:paraId="1711868B" w14:textId="77777777" w:rsidR="0063731D" w:rsidRDefault="0063731D" w:rsidP="003D786B"/>
    <w:p w14:paraId="16633A78" w14:textId="77777777" w:rsidR="0063731D" w:rsidRDefault="0063731D" w:rsidP="003D786B"/>
    <w:p w14:paraId="77C6DB5E" w14:textId="77777777" w:rsidR="0063731D" w:rsidRDefault="0063731D" w:rsidP="003D786B"/>
    <w:p w14:paraId="22DA93D2" w14:textId="77777777" w:rsidR="0063731D" w:rsidRDefault="0063731D" w:rsidP="003D786B"/>
    <w:p w14:paraId="36659DB5" w14:textId="77777777" w:rsidR="0063731D" w:rsidRDefault="0063731D" w:rsidP="003D786B"/>
    <w:p w14:paraId="735FE7FE" w14:textId="77777777" w:rsidR="0063731D" w:rsidRDefault="0063731D" w:rsidP="003D786B"/>
    <w:p w14:paraId="4153E0CD" w14:textId="77777777" w:rsidR="0063731D" w:rsidRDefault="0063731D" w:rsidP="003D786B"/>
    <w:p w14:paraId="49E3F71B" w14:textId="77777777" w:rsidR="0063731D" w:rsidRDefault="0063731D" w:rsidP="003D786B"/>
    <w:p w14:paraId="498BB075" w14:textId="77777777" w:rsidR="0063731D" w:rsidRDefault="0063731D" w:rsidP="003D786B"/>
    <w:p w14:paraId="0EFD56B1" w14:textId="77777777" w:rsidR="0063731D" w:rsidRDefault="0063731D" w:rsidP="003D786B"/>
    <w:p w14:paraId="27F38424" w14:textId="77777777" w:rsidR="0063731D" w:rsidRDefault="0063731D" w:rsidP="003D786B"/>
    <w:p w14:paraId="442129A0" w14:textId="77777777" w:rsidR="0063731D" w:rsidRDefault="0063731D"/>
  </w:footnote>
  <w:footnote w:type="continuationNotice" w:id="1">
    <w:p w14:paraId="00B6BBF3" w14:textId="77777777" w:rsidR="0063731D" w:rsidRPr="00523508" w:rsidRDefault="0063731D" w:rsidP="00523508">
      <w:pPr>
        <w:pStyle w:val="Footer"/>
      </w:pPr>
    </w:p>
    <w:p w14:paraId="7D54F90B" w14:textId="77777777" w:rsidR="0063731D" w:rsidRDefault="0063731D" w:rsidP="003D786B"/>
    <w:p w14:paraId="3FE31BCD" w14:textId="77777777" w:rsidR="0063731D" w:rsidRDefault="0063731D" w:rsidP="003D786B"/>
    <w:p w14:paraId="06AE4FC8" w14:textId="77777777" w:rsidR="0063731D" w:rsidRDefault="0063731D" w:rsidP="003D786B"/>
    <w:p w14:paraId="683769FF" w14:textId="77777777" w:rsidR="0063731D" w:rsidRDefault="0063731D" w:rsidP="003D786B"/>
    <w:p w14:paraId="30EA3A46" w14:textId="77777777" w:rsidR="0063731D" w:rsidRDefault="0063731D" w:rsidP="003D786B"/>
    <w:p w14:paraId="24CA52B8" w14:textId="77777777" w:rsidR="0063731D" w:rsidRDefault="0063731D" w:rsidP="003D786B"/>
    <w:p w14:paraId="00D414AB" w14:textId="77777777" w:rsidR="0063731D" w:rsidRDefault="0063731D" w:rsidP="003D786B"/>
    <w:p w14:paraId="6329A3F5" w14:textId="77777777" w:rsidR="0063731D" w:rsidRDefault="0063731D" w:rsidP="003D786B"/>
    <w:p w14:paraId="4F83E4EA" w14:textId="77777777" w:rsidR="0063731D" w:rsidRDefault="0063731D" w:rsidP="003D786B"/>
    <w:p w14:paraId="11F1D46E" w14:textId="77777777" w:rsidR="0063731D" w:rsidRDefault="0063731D" w:rsidP="003D786B"/>
    <w:p w14:paraId="056F3743" w14:textId="77777777" w:rsidR="0063731D" w:rsidRDefault="0063731D" w:rsidP="003D786B"/>
    <w:p w14:paraId="16A7BAC4" w14:textId="77777777" w:rsidR="0063731D" w:rsidRDefault="0063731D" w:rsidP="003D786B"/>
    <w:p w14:paraId="3BB4B83C" w14:textId="77777777" w:rsidR="0063731D" w:rsidRDefault="0063731D" w:rsidP="003D786B"/>
    <w:p w14:paraId="1F0CB722" w14:textId="77777777" w:rsidR="0063731D" w:rsidRDefault="0063731D" w:rsidP="003D786B"/>
    <w:p w14:paraId="45DA44F4" w14:textId="77777777" w:rsidR="0063731D" w:rsidRDefault="0063731D" w:rsidP="003D786B"/>
    <w:p w14:paraId="619427EB" w14:textId="77777777" w:rsidR="0063731D" w:rsidRDefault="0063731D" w:rsidP="003D786B"/>
    <w:p w14:paraId="0BCC5610" w14:textId="77777777" w:rsidR="0063731D" w:rsidRDefault="0063731D" w:rsidP="003D786B"/>
    <w:p w14:paraId="390E68AC" w14:textId="77777777" w:rsidR="0063731D" w:rsidRDefault="0063731D" w:rsidP="003D786B"/>
    <w:p w14:paraId="78D2658C" w14:textId="77777777" w:rsidR="0063731D" w:rsidRDefault="0063731D" w:rsidP="003D786B"/>
    <w:p w14:paraId="3A8EAE9C" w14:textId="77777777" w:rsidR="0063731D" w:rsidRDefault="0063731D" w:rsidP="003D786B"/>
    <w:p w14:paraId="0ECD6F2A" w14:textId="77777777" w:rsidR="0063731D" w:rsidRDefault="0063731D" w:rsidP="003D786B"/>
    <w:p w14:paraId="7A2E6596" w14:textId="77777777" w:rsidR="0063731D" w:rsidRDefault="0063731D" w:rsidP="003D786B"/>
    <w:p w14:paraId="60FC28B2" w14:textId="77777777" w:rsidR="0063731D" w:rsidRDefault="0063731D" w:rsidP="003D786B"/>
    <w:p w14:paraId="44B22295" w14:textId="77777777" w:rsidR="0063731D" w:rsidRDefault="0063731D" w:rsidP="003D786B"/>
    <w:p w14:paraId="00E599E1" w14:textId="77777777" w:rsidR="0063731D" w:rsidRDefault="0063731D" w:rsidP="003D786B"/>
    <w:p w14:paraId="034D07DC" w14:textId="77777777" w:rsidR="0063731D" w:rsidRDefault="0063731D" w:rsidP="003D786B"/>
    <w:p w14:paraId="3D334276" w14:textId="77777777" w:rsidR="0063731D" w:rsidRDefault="0063731D" w:rsidP="003D786B"/>
    <w:p w14:paraId="72898F67" w14:textId="77777777" w:rsidR="0063731D" w:rsidRDefault="0063731D" w:rsidP="003D786B"/>
    <w:p w14:paraId="224F4E8B" w14:textId="77777777" w:rsidR="0063731D" w:rsidRDefault="0063731D" w:rsidP="003D786B"/>
    <w:p w14:paraId="5784E22B" w14:textId="77777777" w:rsidR="0063731D" w:rsidRDefault="0063731D" w:rsidP="003D786B"/>
    <w:p w14:paraId="1FE563E4" w14:textId="77777777" w:rsidR="0063731D" w:rsidRDefault="0063731D" w:rsidP="003D786B"/>
    <w:p w14:paraId="3E35D441" w14:textId="77777777" w:rsidR="0063731D" w:rsidRDefault="0063731D" w:rsidP="003D786B"/>
    <w:p w14:paraId="321CA4D2" w14:textId="77777777" w:rsidR="0063731D" w:rsidRDefault="0063731D" w:rsidP="003D786B"/>
    <w:p w14:paraId="0FEBD2A6" w14:textId="77777777" w:rsidR="0063731D" w:rsidRDefault="006373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E7920" w:rsidRDefault="00CE792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E7920" w:rsidRPr="00D555E0" w:rsidRDefault="00CE792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E7920" w:rsidRDefault="00CE792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5DA8418" w:rsidR="00CE7920" w:rsidRDefault="00CE792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6467EA" w:rsidRPr="006467EA">
      <w:rPr>
        <w:b/>
        <w:bCs/>
        <w:noProof/>
        <w:lang w:val="en-US"/>
      </w:rPr>
      <w:t>THE APPLICATION OF MACHINE LEARNING TECHNIQUES TOWARDS THE OPTIMIZATION</w:t>
    </w:r>
    <w:r w:rsidR="006467EA">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F087D54" w:rsidR="00CE7920" w:rsidRDefault="00CE792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6467EA">
      <w:rPr>
        <w:noProof/>
      </w:rPr>
      <w:t>8</w:t>
    </w:r>
    <w:r>
      <w:rPr>
        <w:noProof/>
      </w:rPr>
      <w:fldChar w:fldCharType="end"/>
    </w:r>
    <w:r>
      <w:t xml:space="preserve">: </w:t>
    </w:r>
    <w:r>
      <w:rPr>
        <w:noProof/>
      </w:rPr>
      <w:fldChar w:fldCharType="begin"/>
    </w:r>
    <w:r>
      <w:rPr>
        <w:noProof/>
      </w:rPr>
      <w:instrText xml:space="preserve"> STYLEREF  "Heading 1"  \* MERGEFORMAT </w:instrText>
    </w:r>
    <w:r w:rsidR="006467EA">
      <w:rPr>
        <w:noProof/>
      </w:rPr>
      <w:fldChar w:fldCharType="separate"/>
    </w:r>
    <w:r w:rsidR="006467EA">
      <w:rPr>
        <w:noProof/>
      </w:rPr>
      <w:t>Result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117" Type="http://schemas.openxmlformats.org/officeDocument/2006/relationships/glossaryDocument" Target="glossary/document.xml"/><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image" Target="media/image83.png"/><Relationship Id="rId16" Type="http://schemas.openxmlformats.org/officeDocument/2006/relationships/image" Target="https://upload.wikimedia.org/wikipedia/commons/7/75/Standard_Model_Feynman_Diagram_Vertices.png" TargetMode="External"/><Relationship Id="rId107" Type="http://schemas.openxmlformats.org/officeDocument/2006/relationships/image" Target="media/image80.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footer" Target="footer1.xml"/><Relationship Id="rId110" Type="http://schemas.openxmlformats.org/officeDocument/2006/relationships/image" Target="media/image82.png"/><Relationship Id="rId115"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image" Target="media/image72.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header" Target="header4.xml"/><Relationship Id="rId105" Type="http://schemas.openxmlformats.org/officeDocument/2006/relationships/image" Target="media/image78.png"/><Relationship Id="rId113" Type="http://schemas.openxmlformats.org/officeDocument/2006/relationships/image" Target="media/image84.png"/><Relationship Id="rId11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image" Target="media/image75.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footer" Target="footer2.xml"/><Relationship Id="rId108" Type="http://schemas.openxmlformats.org/officeDocument/2006/relationships/image" Target="media/image81.png"/><Relationship Id="rId116" Type="http://schemas.microsoft.com/office/2011/relationships/people" Target="people.xm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3.png"/><Relationship Id="rId111" Type="http://schemas.openxmlformats.org/officeDocument/2006/relationships/hyperlink" Target="https://alimonitor.cern.ch/catalogu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image" Target="media/image79.png"/><Relationship Id="rId114" Type="http://schemas.openxmlformats.org/officeDocument/2006/relationships/hyperlink" Target="https://gitlab.cern.ch/cviljoen/msc-thesis-data" TargetMode="Externa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109" Type="http://schemas.openxmlformats.org/officeDocument/2006/relationships/hyperlink" Target="https://alimonitor.cern.ch/users/jobs.jsp" TargetMode="Externa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3E05F5"/>
    <w:rsid w:val="00412464"/>
    <w:rsid w:val="004652B1"/>
    <w:rsid w:val="00484C9D"/>
    <w:rsid w:val="00502BDE"/>
    <w:rsid w:val="00554862"/>
    <w:rsid w:val="00586E40"/>
    <w:rsid w:val="005E41B2"/>
    <w:rsid w:val="00670250"/>
    <w:rsid w:val="006B4323"/>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25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9D428B-13A0-4073-80E3-F253A9426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1</Pages>
  <Words>23528</Words>
  <Characters>134116</Characters>
  <Application>Microsoft Office Word</Application>
  <DocSecurity>0</DocSecurity>
  <Lines>1117</Lines>
  <Paragraphs>31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733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104</cp:revision>
  <cp:lastPrinted>2019-01-08T21:35:00Z</cp:lastPrinted>
  <dcterms:created xsi:type="dcterms:W3CDTF">2019-05-21T20:57:00Z</dcterms:created>
  <dcterms:modified xsi:type="dcterms:W3CDTF">2019-06-02T20:04:00Z</dcterms:modified>
</cp:coreProperties>
</file>